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4C63" w14:textId="2BC0A2C7" w:rsidR="004F447C" w:rsidRDefault="00557D16" w:rsidP="00557D16">
      <w:pPr>
        <w:rPr>
          <w:rFonts w:ascii="Bookman Old Style" w:hAnsi="Bookman Old Style" w:cstheme="minorHAnsi"/>
          <w:sz w:val="20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2DD5D517" wp14:editId="1FA0865D">
            <wp:extent cx="3645977" cy="1171575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9981" cy="117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5DBD">
        <w:rPr>
          <w:noProof/>
        </w:rPr>
        <w:drawing>
          <wp:inline distT="0" distB="0" distL="0" distR="0" wp14:anchorId="68BAADAD" wp14:editId="069B8E1C">
            <wp:extent cx="1486156" cy="10210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210" cy="109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0C98" w14:textId="77777777" w:rsidR="004F447C" w:rsidRDefault="004F447C" w:rsidP="002C1E13">
      <w:pPr>
        <w:ind w:left="1134"/>
        <w:jc w:val="right"/>
        <w:rPr>
          <w:rFonts w:ascii="Bookman Old Style" w:hAnsi="Bookman Old Style" w:cstheme="minorHAnsi"/>
          <w:sz w:val="20"/>
        </w:rPr>
      </w:pPr>
    </w:p>
    <w:p w14:paraId="37FC1015" w14:textId="42D56009" w:rsidR="00434C08" w:rsidRPr="000A2E14" w:rsidRDefault="008C6554" w:rsidP="002C1E13">
      <w:pPr>
        <w:ind w:left="1134"/>
        <w:jc w:val="right"/>
        <w:rPr>
          <w:rFonts w:ascii="Bookman Old Style" w:hAnsi="Bookman Old Style" w:cstheme="minorHAnsi"/>
          <w:strike/>
          <w:sz w:val="20"/>
        </w:rPr>
      </w:pPr>
      <w:r w:rsidRPr="00723218">
        <w:rPr>
          <w:rFonts w:ascii="Bookman Old Style" w:hAnsi="Bookman Old Style" w:cstheme="minorHAnsi"/>
          <w:sz w:val="20"/>
        </w:rPr>
        <w:t>Załącznik nr</w:t>
      </w:r>
      <w:r w:rsidR="00F011B8" w:rsidRPr="00723218">
        <w:rPr>
          <w:rFonts w:ascii="Bookman Old Style" w:hAnsi="Bookman Old Style" w:cstheme="minorHAnsi"/>
          <w:sz w:val="20"/>
        </w:rPr>
        <w:t xml:space="preserve"> 1</w:t>
      </w:r>
      <w:r w:rsidRPr="00723218">
        <w:rPr>
          <w:rFonts w:ascii="Bookman Old Style" w:hAnsi="Bookman Old Style" w:cstheme="minorHAnsi"/>
          <w:sz w:val="20"/>
        </w:rPr>
        <w:t xml:space="preserve"> </w:t>
      </w:r>
      <w:r w:rsidRPr="000A2E14">
        <w:rPr>
          <w:rFonts w:ascii="Bookman Old Style" w:hAnsi="Bookman Old Style" w:cstheme="minorHAnsi"/>
          <w:strike/>
          <w:sz w:val="20"/>
        </w:rPr>
        <w:t xml:space="preserve">do </w:t>
      </w:r>
      <w:r w:rsidR="002C1E13" w:rsidRPr="000A2E14">
        <w:rPr>
          <w:rFonts w:ascii="Bookman Old Style" w:hAnsi="Bookman Old Style" w:cstheme="minorHAnsi"/>
          <w:strike/>
          <w:sz w:val="20"/>
        </w:rPr>
        <w:t>OTM-R</w:t>
      </w:r>
    </w:p>
    <w:p w14:paraId="524D5768" w14:textId="23D69735" w:rsidR="00171368" w:rsidRPr="002E7295" w:rsidRDefault="008C6554" w:rsidP="004F447C">
      <w:pPr>
        <w:ind w:left="1134"/>
        <w:jc w:val="right"/>
        <w:rPr>
          <w:rFonts w:ascii="Bookman Old Style" w:hAnsi="Bookman Old Style"/>
          <w:i/>
          <w:sz w:val="20"/>
        </w:rPr>
      </w:pPr>
      <w:r w:rsidRPr="000A2E14">
        <w:rPr>
          <w:rFonts w:ascii="Bookman Old Style" w:hAnsi="Bookman Old Style" w:cstheme="minorHAnsi"/>
          <w:bCs/>
          <w:iCs/>
          <w:strike/>
          <w:sz w:val="20"/>
          <w:szCs w:val="16"/>
        </w:rPr>
        <w:t>w Uniwersytecie Opolskim</w:t>
      </w:r>
    </w:p>
    <w:p w14:paraId="1A1A756C" w14:textId="37747560" w:rsidR="00074C6A" w:rsidRPr="00F0546A" w:rsidRDefault="00074C6A" w:rsidP="00F0546A">
      <w:pPr>
        <w:pStyle w:val="Nagwek1"/>
        <w:jc w:val="center"/>
        <w:rPr>
          <w:rFonts w:ascii="Bookman Old Style" w:hAnsi="Bookman Old Style"/>
        </w:rPr>
      </w:pPr>
    </w:p>
    <w:p w14:paraId="1B03D5BA" w14:textId="77777777" w:rsidR="001A0220" w:rsidRDefault="001A0220" w:rsidP="002E7295">
      <w:pPr>
        <w:pStyle w:val="Nagwek1"/>
        <w:jc w:val="center"/>
        <w:rPr>
          <w:rFonts w:ascii="Bookman Old Style" w:hAnsi="Bookman Old Style"/>
          <w:sz w:val="28"/>
          <w:szCs w:val="28"/>
        </w:rPr>
      </w:pPr>
    </w:p>
    <w:p w14:paraId="30BB3A1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KONKURS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NA ZATRUDNIENIE OSOBY W CHARAKTERZE      </w:t>
      </w:r>
    </w:p>
    <w:p w14:paraId="19AFB45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 w:rsidRPr="00864B93">
        <w:rPr>
          <w:rFonts w:ascii="Bookman Old Style" w:hAnsi="Bookman Old Style"/>
          <w:sz w:val="28"/>
          <w:szCs w:val="28"/>
        </w:rPr>
        <w:t xml:space="preserve">NAUCZYCIELA AKADEMICKIEGO </w:t>
      </w:r>
      <w:r>
        <w:rPr>
          <w:rFonts w:ascii="Bookman Old Style" w:hAnsi="Bookman Old Style"/>
          <w:sz w:val="28"/>
          <w:szCs w:val="28"/>
        </w:rPr>
        <w:t xml:space="preserve">LUB NAUCZYCIELKI    </w:t>
      </w:r>
    </w:p>
    <w:p w14:paraId="7F0573C7" w14:textId="77777777" w:rsidR="009D65E8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KADEMICKIEJ </w:t>
      </w:r>
      <w:r w:rsidRPr="00864B93">
        <w:rPr>
          <w:rFonts w:ascii="Bookman Old Style" w:hAnsi="Bookman Old Style"/>
          <w:sz w:val="28"/>
          <w:szCs w:val="28"/>
        </w:rPr>
        <w:t>NA STANOWISK</w:t>
      </w:r>
      <w:r>
        <w:rPr>
          <w:rFonts w:ascii="Bookman Old Style" w:hAnsi="Bookman Old Style"/>
          <w:sz w:val="28"/>
          <w:szCs w:val="28"/>
        </w:rPr>
        <w:t>O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 w:rsidR="009D65E8">
        <w:rPr>
          <w:rFonts w:ascii="Bookman Old Style" w:hAnsi="Bookman Old Style"/>
          <w:sz w:val="28"/>
          <w:szCs w:val="28"/>
        </w:rPr>
        <w:t>ADIUNKTA/STARSZEGO</w:t>
      </w:r>
    </w:p>
    <w:p w14:paraId="06DE9080" w14:textId="77777777" w:rsidR="009D65E8" w:rsidRDefault="009D65E8" w:rsidP="009D65E8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WYKŁADOWCY</w:t>
      </w:r>
      <w:r w:rsidR="004F00F0">
        <w:rPr>
          <w:rFonts w:ascii="Bookman Old Style" w:hAnsi="Bookman Old Style"/>
          <w:sz w:val="28"/>
          <w:szCs w:val="28"/>
        </w:rPr>
        <w:t xml:space="preserve"> </w:t>
      </w:r>
      <w:r w:rsidR="004F00F0" w:rsidRPr="00864B93">
        <w:rPr>
          <w:rFonts w:ascii="Bookman Old Style" w:hAnsi="Bookman Old Style"/>
          <w:sz w:val="28"/>
          <w:szCs w:val="28"/>
        </w:rPr>
        <w:t xml:space="preserve">W GRUPIE PRACOWNICZEJ </w:t>
      </w:r>
      <w:r w:rsidR="0018341B">
        <w:rPr>
          <w:rFonts w:ascii="Bookman Old Style" w:hAnsi="Bookman Old Style"/>
          <w:sz w:val="28"/>
          <w:szCs w:val="28"/>
        </w:rPr>
        <w:t>BADAWCZO-</w:t>
      </w:r>
    </w:p>
    <w:p w14:paraId="48B5866B" w14:textId="77777777" w:rsidR="005D2262" w:rsidRDefault="0018341B" w:rsidP="009D65E8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DYDAKTYCZNEJ</w:t>
      </w:r>
      <w:r w:rsidR="005D2262">
        <w:rPr>
          <w:rFonts w:ascii="Bookman Old Style" w:hAnsi="Bookman Old Style"/>
          <w:sz w:val="28"/>
          <w:szCs w:val="28"/>
        </w:rPr>
        <w:t>/DYDAKTYCZNEJ</w:t>
      </w:r>
      <w:r w:rsidR="004F00F0" w:rsidRPr="00864B93">
        <w:rPr>
          <w:rFonts w:ascii="Bookman Old Style" w:hAnsi="Bookman Old Style"/>
          <w:sz w:val="28"/>
          <w:szCs w:val="28"/>
        </w:rPr>
        <w:t xml:space="preserve"> W </w:t>
      </w:r>
      <w:r w:rsidR="004F00F0">
        <w:rPr>
          <w:rFonts w:ascii="Bookman Old Style" w:hAnsi="Bookman Old Style"/>
          <w:sz w:val="28"/>
          <w:szCs w:val="28"/>
        </w:rPr>
        <w:t>INSTYTUCI</w:t>
      </w:r>
      <w:r>
        <w:rPr>
          <w:rFonts w:ascii="Bookman Old Style" w:hAnsi="Bookman Old Style"/>
          <w:sz w:val="28"/>
          <w:szCs w:val="28"/>
        </w:rPr>
        <w:t xml:space="preserve">E </w:t>
      </w:r>
    </w:p>
    <w:p w14:paraId="24012A1E" w14:textId="7AC09232" w:rsidR="004F00F0" w:rsidRPr="001F042C" w:rsidRDefault="0018341B" w:rsidP="009D65E8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PSYCHOLOGII</w:t>
      </w:r>
      <w:r w:rsidR="004F00F0">
        <w:rPr>
          <w:rFonts w:ascii="Bookman Old Style" w:hAnsi="Bookman Old Style"/>
          <w:sz w:val="28"/>
          <w:szCs w:val="28"/>
        </w:rPr>
        <w:br/>
      </w:r>
    </w:p>
    <w:p w14:paraId="72F17E18" w14:textId="025F5570" w:rsidR="002F54BD" w:rsidRPr="002F54BD" w:rsidRDefault="00D96070" w:rsidP="000B164F">
      <w:p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Do publikacji</w:t>
      </w:r>
      <w:r w:rsidR="00DD78D4">
        <w:rPr>
          <w:rFonts w:ascii="Bookman Old Style" w:hAnsi="Bookman Old Style" w:cstheme="minorHAnsi"/>
          <w:sz w:val="22"/>
          <w:szCs w:val="22"/>
        </w:rPr>
        <w:t xml:space="preserve"> na poniższych stronach</w:t>
      </w:r>
      <w:r w:rsidR="00A276B2" w:rsidRPr="002F54BD">
        <w:rPr>
          <w:rFonts w:ascii="Bookman Old Style" w:hAnsi="Bookman Old Style" w:cstheme="minorHAnsi"/>
          <w:sz w:val="22"/>
          <w:szCs w:val="22"/>
        </w:rPr>
        <w:t>: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71835FD3" w14:textId="571CCBA8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 xml:space="preserve">na stronie </w:t>
      </w:r>
      <w:hyperlink r:id="rId9" w:history="1">
        <w:r w:rsidRPr="002F54BD">
          <w:rPr>
            <w:rStyle w:val="Hipercze"/>
            <w:rFonts w:ascii="Bookman Old Style" w:hAnsi="Bookman Old Style" w:cstheme="minorHAnsi"/>
            <w:sz w:val="22"/>
            <w:szCs w:val="22"/>
          </w:rPr>
          <w:t>https://uni.opole.pl/oferty-pracy/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16C3D008" w14:textId="77777777" w:rsidR="002F54BD" w:rsidRPr="002F54BD" w:rsidRDefault="007F6249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D13350">
        <w:rPr>
          <w:rFonts w:ascii="Bookman Old Style" w:hAnsi="Bookman Old Style" w:cstheme="minorHAnsi"/>
          <w:sz w:val="22"/>
          <w:szCs w:val="22"/>
        </w:rPr>
        <w:t>Portalu Pracowniczym UO,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219CE820" w14:textId="06BDC713" w:rsidR="002F54BD" w:rsidRPr="0018341B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  <w:lang w:val="en-US"/>
        </w:rPr>
      </w:pPr>
      <w:proofErr w:type="spellStart"/>
      <w:r w:rsidRPr="0018341B">
        <w:rPr>
          <w:rFonts w:ascii="Bookman Old Style" w:hAnsi="Bookman Old Style" w:cstheme="minorHAnsi"/>
          <w:sz w:val="22"/>
          <w:szCs w:val="22"/>
          <w:lang w:val="en-US"/>
        </w:rPr>
        <w:t>Portalu</w:t>
      </w:r>
      <w:proofErr w:type="spellEnd"/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 EURAXESS</w:t>
      </w:r>
      <w:r w:rsidR="001B4F6B"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</w:t>
      </w:r>
      <w:hyperlink r:id="rId10" w:history="1">
        <w:r w:rsidR="001B4F6B" w:rsidRPr="0018341B">
          <w:rPr>
            <w:rStyle w:val="Hipercze"/>
            <w:rFonts w:ascii="Bookman Old Style" w:hAnsi="Bookman Old Style"/>
            <w:sz w:val="22"/>
            <w:szCs w:val="22"/>
            <w:lang w:val="en-US"/>
          </w:rPr>
          <w:t>Jobs, Career and Funding Opportunities | EURAXESS</w:t>
        </w:r>
      </w:hyperlink>
      <w:r w:rsidR="001B4F6B" w:rsidRPr="0018341B">
        <w:rPr>
          <w:rStyle w:val="Hipercze"/>
          <w:rFonts w:ascii="Bookman Old Style" w:hAnsi="Bookman Old Style"/>
          <w:sz w:val="22"/>
          <w:szCs w:val="22"/>
          <w:lang w:val="en-US"/>
        </w:rPr>
        <w:t xml:space="preserve"> </w:t>
      </w:r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, </w:t>
      </w:r>
    </w:p>
    <w:p w14:paraId="61210FAE" w14:textId="398ACB9D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Biuletynie Informacji Publicznej Uniwersytetu Opolskiego</w:t>
      </w:r>
      <w:r w:rsidR="002F54BD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1" w:history="1">
        <w:r w:rsidR="000B164F" w:rsidRPr="002F54BD">
          <w:rPr>
            <w:rStyle w:val="Hipercze"/>
            <w:rFonts w:ascii="Bookman Old Style" w:hAnsi="Bookman Old Style"/>
            <w:sz w:val="22"/>
            <w:szCs w:val="22"/>
          </w:rPr>
          <w:t>Wyszukiwanie ofert pracy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50C42834" w14:textId="1CB22A37" w:rsidR="002F54BD" w:rsidRPr="00F44D3F" w:rsidRDefault="00D96070" w:rsidP="004D18E0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F44D3F">
        <w:rPr>
          <w:rFonts w:ascii="Bookman Old Style" w:hAnsi="Bookman Old Style" w:cstheme="minorHAnsi"/>
          <w:sz w:val="22"/>
          <w:szCs w:val="22"/>
        </w:rPr>
        <w:t>Stronie Ministerstwa Nauki i Szkolnictwa Wyższego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="00F44D3F" w:rsidRPr="00F44D3F">
        <w:rPr>
          <w:rFonts w:ascii="Bookman Old Style" w:hAnsi="Bookman Old Style" w:cstheme="minorHAnsi"/>
          <w:sz w:val="22"/>
          <w:szCs w:val="22"/>
        </w:rPr>
        <w:t>-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Pr="00F44D3F">
        <w:rPr>
          <w:rFonts w:ascii="Bookman Old Style" w:hAnsi="Bookman Old Style" w:cstheme="minorHAnsi"/>
          <w:sz w:val="22"/>
          <w:szCs w:val="22"/>
        </w:rPr>
        <w:t>Akademick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j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Baz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Ogłoszeń</w:t>
      </w:r>
      <w:r w:rsidR="002F54BD" w:rsidRPr="00F44D3F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2" w:history="1">
        <w:r w:rsidR="0086171B" w:rsidRPr="00F44D3F">
          <w:rPr>
            <w:rStyle w:val="Hipercze"/>
            <w:rFonts w:ascii="Bookman Old Style" w:hAnsi="Bookman Old Style" w:cstheme="minorHAnsi"/>
            <w:sz w:val="22"/>
            <w:szCs w:val="22"/>
          </w:rPr>
          <w:t>https://bazaogloszen.nauka.gov.pl/</w:t>
        </w:r>
      </w:hyperlink>
      <w:r w:rsidR="001245DB" w:rsidRPr="00F44D3F">
        <w:rPr>
          <w:rFonts w:ascii="Bookman Old Style" w:hAnsi="Bookman Old Style" w:cstheme="minorHAnsi"/>
          <w:sz w:val="22"/>
          <w:szCs w:val="22"/>
        </w:rPr>
        <w:t>,</w:t>
      </w:r>
    </w:p>
    <w:p w14:paraId="38E7F88D" w14:textId="7A0A5432" w:rsidR="002F54BD" w:rsidRPr="00952BF3" w:rsidRDefault="004035B3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proofErr w:type="spellStart"/>
      <w:r w:rsidRPr="00952BF3">
        <w:rPr>
          <w:rFonts w:ascii="Bookman Old Style" w:hAnsi="Bookman Old Style" w:cstheme="minorHAnsi"/>
          <w:sz w:val="22"/>
          <w:szCs w:val="22"/>
        </w:rPr>
        <w:t>ePraca</w:t>
      </w:r>
      <w:proofErr w:type="spellEnd"/>
      <w:r w:rsidRPr="00952BF3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3" w:history="1">
        <w:r w:rsidRPr="00952BF3">
          <w:rPr>
            <w:rStyle w:val="Hipercze"/>
            <w:rFonts w:ascii="Bookman Old Style" w:hAnsi="Bookman Old Style" w:cstheme="minorHAnsi"/>
            <w:sz w:val="22"/>
            <w:szCs w:val="22"/>
          </w:rPr>
          <w:t>https://oferty.praca.gov.pl/portal/strona-glowna</w:t>
        </w:r>
      </w:hyperlink>
      <w:r w:rsidR="002F54BD" w:rsidRPr="00952BF3">
        <w:rPr>
          <w:rFonts w:ascii="Bookman Old Style" w:hAnsi="Bookman Old Style" w:cstheme="minorHAnsi"/>
          <w:sz w:val="22"/>
          <w:szCs w:val="22"/>
        </w:rPr>
        <w:t>.</w:t>
      </w:r>
    </w:p>
    <w:p w14:paraId="4264C425" w14:textId="67B931BB" w:rsidR="001245DB" w:rsidRPr="001245DB" w:rsidRDefault="00430023" w:rsidP="002F54BD">
      <w:p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>
        <w:rPr>
          <w:rFonts w:ascii="Bookman Old Style" w:hAnsi="Bookman Old Style" w:cstheme="minorHAnsi"/>
          <w:sz w:val="22"/>
          <w:szCs w:val="22"/>
        </w:rPr>
        <w:t xml:space="preserve"> 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D159F" w:rsidRPr="00D402C3" w14:paraId="19996C93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C36F81" w14:textId="361C397D" w:rsidR="00BD159F" w:rsidRPr="00D402C3" w:rsidRDefault="000D0D82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. 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JĘZYK OGŁOSZENI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BD159F" w:rsidRPr="00D402C3" w14:paraId="13D8A20A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6C595" w14:textId="77777777" w:rsidR="00BD159F" w:rsidRPr="00D402C3" w:rsidRDefault="00BD159F" w:rsidP="00B41434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DE70C89" w14:textId="5CA95F6C" w:rsidR="001B2EB2" w:rsidRPr="00D402C3" w:rsidRDefault="0018341B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olski</w:t>
            </w:r>
          </w:p>
        </w:tc>
      </w:tr>
    </w:tbl>
    <w:p w14:paraId="524D5770" w14:textId="65BC2643" w:rsidR="002E7295" w:rsidRDefault="002E7295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431DE6" w:rsidRPr="00D402C3" w14:paraId="0F94EFD6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2E613DD" w14:textId="6A6CFC2A" w:rsidR="00431DE6" w:rsidRPr="00D402C3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. </w:t>
            </w:r>
            <w:r w:rsidRPr="00D402C3">
              <w:rPr>
                <w:rFonts w:ascii="Bookman Old Style" w:hAnsi="Bookman Old Style"/>
                <w:sz w:val="22"/>
                <w:szCs w:val="22"/>
              </w:rPr>
              <w:t>WNIOSKODAWCA</w:t>
            </w:r>
            <w:r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431DE6" w:rsidRPr="0018341B" w14:paraId="39407471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C1A375" w14:textId="77777777" w:rsidR="00431DE6" w:rsidRPr="009D65E8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2A89A9E" w14:textId="348CF44E" w:rsidR="00431DE6" w:rsidRPr="009D65E8" w:rsidRDefault="0018341B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 w:rsidRPr="009D65E8">
              <w:rPr>
                <w:rFonts w:ascii="Bookman Old Style" w:hAnsi="Bookman Old Style"/>
                <w:sz w:val="22"/>
                <w:szCs w:val="22"/>
              </w:rPr>
              <w:t>Prof. dr hab. Aleksandra Rogowska</w:t>
            </w:r>
          </w:p>
        </w:tc>
      </w:tr>
    </w:tbl>
    <w:p w14:paraId="7E14D17F" w14:textId="3AC7D181" w:rsidR="00431DE6" w:rsidRPr="009D65E8" w:rsidRDefault="00431DE6" w:rsidP="002E7295">
      <w:pPr>
        <w:rPr>
          <w:rFonts w:ascii="Bookman Old Style" w:hAnsi="Bookman Old Style"/>
          <w:sz w:val="22"/>
          <w:szCs w:val="22"/>
        </w:rPr>
      </w:pPr>
    </w:p>
    <w:p w14:paraId="1EBD1423" w14:textId="77777777" w:rsidR="00431DE6" w:rsidRPr="009D65E8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1" w14:textId="454504D3" w:rsidR="00A306BB" w:rsidRPr="00D402C3" w:rsidRDefault="00431DE6" w:rsidP="00DB607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JEDNOSTKA </w:t>
            </w:r>
            <w:r w:rsidR="00DB6077"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A306BB" w:rsidRPr="00D402C3" w14:paraId="524D5775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9DEE1B" w14:textId="77777777" w:rsidR="00A306BB" w:rsidRPr="00D402C3" w:rsidRDefault="00A306BB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24D5774" w14:textId="16E8B4D8" w:rsidR="001B2EB2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nstytut Psychologii</w:t>
            </w:r>
          </w:p>
        </w:tc>
      </w:tr>
    </w:tbl>
    <w:p w14:paraId="524D5776" w14:textId="37CAD3AD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0DF19D1B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16C2C70" w14:textId="4EC3929D" w:rsidR="00903A8D" w:rsidRPr="00D402C3" w:rsidRDefault="00431DE6" w:rsidP="009711EA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EA159F">
              <w:rPr>
                <w:rFonts w:ascii="Bookman Old Style" w:hAnsi="Bookman Old Style"/>
                <w:sz w:val="22"/>
                <w:szCs w:val="22"/>
              </w:rPr>
              <w:t>IDENTYFIKATOR OGŁOSZENIA</w:t>
            </w:r>
            <w:r w:rsidR="009C2755">
              <w:rPr>
                <w:rFonts w:ascii="Bookman Old Style" w:hAnsi="Bookman Old Style"/>
                <w:sz w:val="22"/>
                <w:szCs w:val="22"/>
              </w:rPr>
              <w:t xml:space="preserve"> (nadaje BSP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1E59D863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24D52D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512D3F2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685A0D94" w14:textId="5DFA5335" w:rsidR="00903A8D" w:rsidRDefault="00903A8D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30023" w:rsidRPr="00D402C3" w14:paraId="5F326554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837D2" w14:textId="3DD7611C" w:rsidR="00430023" w:rsidRPr="00D402C3" w:rsidRDefault="00431DE6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5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>. POZIOM WYKSZTAŁCENIA:</w:t>
            </w:r>
          </w:p>
        </w:tc>
      </w:tr>
      <w:tr w:rsidR="00430023" w:rsidRPr="00D402C3" w14:paraId="45E6B6BD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BB1379" w14:textId="7F2BA172" w:rsidR="00430023" w:rsidRPr="00D402C3" w:rsidRDefault="0018341B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Doktor</w:t>
            </w:r>
            <w:r w:rsidR="005D2262">
              <w:rPr>
                <w:rFonts w:ascii="Bookman Old Style" w:hAnsi="Bookman Old Style"/>
                <w:sz w:val="22"/>
                <w:szCs w:val="22"/>
              </w:rPr>
              <w:t>at</w:t>
            </w:r>
          </w:p>
        </w:tc>
      </w:tr>
    </w:tbl>
    <w:p w14:paraId="67570F8A" w14:textId="77777777" w:rsidR="00430023" w:rsidRDefault="00430023" w:rsidP="00A306BB">
      <w:pPr>
        <w:rPr>
          <w:rFonts w:ascii="Bookman Old Style" w:hAnsi="Bookman Old Style"/>
          <w:sz w:val="22"/>
          <w:szCs w:val="22"/>
        </w:rPr>
      </w:pPr>
    </w:p>
    <w:p w14:paraId="73455095" w14:textId="77777777" w:rsidR="00430023" w:rsidRPr="00D402C3" w:rsidRDefault="0043002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8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7" w14:textId="3A36B2EE" w:rsidR="00A306BB" w:rsidRPr="00D402C3" w:rsidRDefault="00431DE6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>DYSCYPLINA NAUKOWA</w:t>
            </w:r>
            <w:r w:rsidR="001B2EB2" w:rsidRPr="00D402C3">
              <w:rPr>
                <w:rFonts w:ascii="Bookman Old Style" w:hAnsi="Bookman Old Style"/>
                <w:sz w:val="22"/>
                <w:szCs w:val="22"/>
              </w:rPr>
              <w:t xml:space="preserve"> LUB ARTYSTYCZN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7B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C86C45" w14:textId="44824C21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sychologia</w:t>
            </w:r>
          </w:p>
          <w:p w14:paraId="524D577A" w14:textId="03C474FB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24D577C" w14:textId="682E2E3E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D1D3332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84C8ED" w14:textId="73D17C28" w:rsidR="003C1379" w:rsidRPr="00D402C3" w:rsidRDefault="00431DE6" w:rsidP="003C137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C1379" w:rsidRPr="007D2F09">
              <w:rPr>
                <w:rFonts w:ascii="Bookman Old Style" w:hAnsi="Bookman Old Style"/>
                <w:sz w:val="22"/>
                <w:szCs w:val="22"/>
              </w:rPr>
              <w:t>PROFIL BADACZA</w:t>
            </w:r>
            <w:r w:rsidR="004A3C2A">
              <w:rPr>
                <w:rFonts w:ascii="Bookman Old Style" w:hAnsi="Bookman Old Style"/>
                <w:sz w:val="22"/>
                <w:szCs w:val="22"/>
              </w:rPr>
              <w:t xml:space="preserve"> (R1, R2, R3, R4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1341CA">
              <w:rPr>
                <w:rFonts w:ascii="Bookman Old Style" w:hAnsi="Bookman Old Style"/>
                <w:sz w:val="22"/>
                <w:szCs w:val="22"/>
              </w:rPr>
              <w:t>:</w:t>
            </w:r>
            <w:r w:rsidR="004A3C2A" w:rsidRPr="004A3C2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1</w:t>
            </w:r>
            <w:r w:rsidR="001341C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</w:t>
            </w:r>
            <w:r w:rsidR="001341CA">
              <w:rPr>
                <w:rFonts w:ascii="Bookman Old Style" w:hAnsi="Bookman Old Style"/>
                <w:sz w:val="21"/>
                <w:szCs w:val="21"/>
              </w:rPr>
              <w:t xml:space="preserve">- </w:t>
            </w:r>
            <w:r w:rsidR="001341CA" w:rsidRPr="001341CA">
              <w:rPr>
                <w:rFonts w:ascii="Bookman Old Style" w:hAnsi="Bookman Old Style"/>
                <w:sz w:val="21"/>
                <w:szCs w:val="21"/>
              </w:rPr>
              <w:t>objaśnienia znajdują się na końcu ogłoszenia</w:t>
            </w:r>
          </w:p>
        </w:tc>
      </w:tr>
      <w:tr w:rsidR="003C1379" w:rsidRPr="00D402C3" w14:paraId="1F857DA7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441CBD3" w14:textId="77777777" w:rsidR="003C1379" w:rsidRPr="00D402C3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B351C24" w14:textId="1C1A7475" w:rsidR="003C1379" w:rsidRPr="00D402C3" w:rsidRDefault="0018341B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</w:t>
            </w:r>
            <w:r w:rsidR="005D2262">
              <w:rPr>
                <w:rFonts w:ascii="Bookman Old Style" w:hAnsi="Bookman Old Style"/>
                <w:sz w:val="22"/>
                <w:szCs w:val="22"/>
              </w:rPr>
              <w:t>2</w:t>
            </w:r>
          </w:p>
        </w:tc>
      </w:tr>
    </w:tbl>
    <w:p w14:paraId="47048C67" w14:textId="2C4ADA78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455CE178" w14:textId="43A8123A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3C4A164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AB5993D" w14:textId="79D8733C" w:rsidR="003C1379" w:rsidRPr="001E492C" w:rsidRDefault="00431DE6" w:rsidP="001E492C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PRACA JEST FINANSOWANA PRZEZ PROGRAM BADAWCZY UE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 w:rsidRP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E184189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3D36AA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    </w:t>
            </w:r>
          </w:p>
          <w:p w14:paraId="29701FD8" w14:textId="533891C6" w:rsidR="003C1379" w:rsidRPr="0018341B" w:rsidRDefault="001E492C" w:rsidP="00B15C49">
            <w:pPr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                      </w:t>
            </w:r>
            <w:r w:rsidRPr="0018341B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4D8262E1" w14:textId="77777777" w:rsidR="003C1379" w:rsidRPr="001E492C" w:rsidRDefault="003C1379" w:rsidP="00B15C49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</w:p>
        </w:tc>
      </w:tr>
    </w:tbl>
    <w:p w14:paraId="6EFB8960" w14:textId="2396D88C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1E2EEDB8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0580E6" w14:textId="32EBF32D" w:rsidR="003C1379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STANOWISKO JEST POWIĄZANE Z STANOWISKIEM W R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AMACH INFRASTRUKTURY BADAWCZEJ?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FE2111D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1833F7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</w:t>
            </w:r>
          </w:p>
          <w:p w14:paraId="0962708F" w14:textId="66A889B9" w:rsidR="003C1379" w:rsidRPr="00EB5A99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                    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084C0B8" w14:textId="77777777" w:rsidR="003C1379" w:rsidRPr="00EB5A99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0B1873E5" w14:textId="21117967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0553D7A7" w14:textId="77777777" w:rsidR="003C1379" w:rsidRPr="00D402C3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E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D" w14:textId="26598ECB" w:rsidR="00A306BB" w:rsidRPr="00D402C3" w:rsidRDefault="00431DE6" w:rsidP="00AA0C55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NAZWA STANOWISKA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I GRUPY PRACOWNICZEJ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4E7C3C" w:rsidRPr="007D2F09">
              <w:rPr>
                <w:rFonts w:ascii="Bookman Old Style" w:hAnsi="Bookman Old Style"/>
                <w:sz w:val="22"/>
                <w:szCs w:val="22"/>
              </w:rPr>
              <w:t xml:space="preserve">z 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uwzględnieniem zarówno formy męskiej jak i żeńskiej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 - </w:t>
            </w:r>
            <w:r w:rsidR="000A3898" w:rsidRPr="007D2F09">
              <w:rPr>
                <w:rFonts w:ascii="Bookman Old Style" w:hAnsi="Bookman Old Style"/>
                <w:sz w:val="22"/>
                <w:szCs w:val="22"/>
              </w:rPr>
              <w:t>neutralne płciowo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, np. 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„</w:t>
            </w:r>
            <w:r w:rsidR="00217F00" w:rsidRPr="007D2F09">
              <w:rPr>
                <w:rFonts w:ascii="Bookman Old Style" w:hAnsi="Bookman Old Style"/>
                <w:b/>
                <w:sz w:val="22"/>
                <w:szCs w:val="22"/>
              </w:rPr>
              <w:t>osoba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64B93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D379E7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="00AA0C55">
              <w:rPr>
                <w:rFonts w:ascii="Bookman Old Style" w:hAnsi="Bookman Old Style"/>
                <w:sz w:val="22"/>
                <w:szCs w:val="22"/>
              </w:rPr>
              <w:t>adiunkta/starszego wykładowcy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”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81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0335D5" w14:textId="218ADECB" w:rsidR="00A306BB" w:rsidRPr="00D402C3" w:rsidRDefault="005D2262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O</w:t>
            </w:r>
            <w:r w:rsidR="0018341B" w:rsidRPr="0018341B">
              <w:rPr>
                <w:rFonts w:ascii="Bookman Old Style" w:hAnsi="Bookman Old Style"/>
                <w:bCs/>
                <w:sz w:val="22"/>
                <w:szCs w:val="22"/>
              </w:rPr>
              <w:t>soba</w:t>
            </w:r>
            <w:r w:rsidR="0018341B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18341B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18341B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>
              <w:rPr>
                <w:rFonts w:ascii="Bookman Old Style" w:hAnsi="Bookman Old Style"/>
                <w:sz w:val="22"/>
                <w:szCs w:val="22"/>
              </w:rPr>
              <w:t>adiunkta lub starszego wykładowcy</w:t>
            </w:r>
          </w:p>
          <w:p w14:paraId="524D5780" w14:textId="08303238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379B18AE" w14:textId="45438A1A" w:rsidR="00D61EA3" w:rsidRDefault="00D61EA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D762B" w:rsidRPr="00D402C3" w14:paraId="393FE24F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B34A8D" w14:textId="2A8CE51C" w:rsidR="00AD762B" w:rsidRPr="00D402C3" w:rsidRDefault="00431DE6" w:rsidP="00AD762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  <w:r w:rsidR="00AD762B">
              <w:rPr>
                <w:rFonts w:ascii="Bookman Old Style" w:hAnsi="Bookman Old Style"/>
                <w:sz w:val="22"/>
                <w:szCs w:val="22"/>
              </w:rPr>
              <w:t>. NAZWA I KOD ZAWODU WG KLASYFIKACJI ZAWODU I SPECJALIZACJI (WYPEŁNIA BSP):</w:t>
            </w:r>
          </w:p>
        </w:tc>
      </w:tr>
      <w:tr w:rsidR="00AD762B" w:rsidRPr="00D402C3" w14:paraId="342EFB1B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D9B76E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55EE2C8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B15E82D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p w14:paraId="2D230203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D507E" w:rsidRPr="00D402C3" w14:paraId="0CA39471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43305F" w14:textId="693C6002" w:rsidR="008D507E" w:rsidRPr="00D402C3" w:rsidRDefault="00431DE6" w:rsidP="008D507E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D507E">
              <w:rPr>
                <w:rFonts w:ascii="Bookman Old Style" w:hAnsi="Bookman Old Style"/>
                <w:sz w:val="22"/>
                <w:szCs w:val="22"/>
              </w:rPr>
              <w:t>WYMIAR ETATU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D507E" w:rsidRPr="00D402C3" w14:paraId="368E118E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82640D" w14:textId="5D46BB47" w:rsidR="008D507E" w:rsidRPr="00D402C3" w:rsidRDefault="0018341B" w:rsidP="00B82A0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 pełny etat (pensum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</w:t>
            </w:r>
            <w:r w:rsidR="005D2262">
              <w:rPr>
                <w:rFonts w:ascii="Bookman Old Style" w:hAnsi="Bookman Old Style"/>
                <w:sz w:val="22"/>
                <w:szCs w:val="22"/>
              </w:rPr>
              <w:t>4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0 godzin</w:t>
            </w:r>
            <w:r w:rsidR="005961A4">
              <w:rPr>
                <w:rFonts w:ascii="Bookman Old Style" w:hAnsi="Bookman Old Style"/>
                <w:sz w:val="22"/>
                <w:szCs w:val="22"/>
              </w:rPr>
              <w:t xml:space="preserve"> dydaktycznych dla adiunkta/360 godzin dydaktycznych dla starszego wykładowcy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7453EFB" w14:textId="77777777" w:rsidR="008D507E" w:rsidRPr="00D402C3" w:rsidRDefault="008D507E" w:rsidP="00B82A0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9BC7337" w14:textId="0CFB8099" w:rsidR="008D507E" w:rsidRDefault="008D507E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B6077" w:rsidRPr="007D2F09" w14:paraId="5FB2032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10BE08B" w14:textId="3DD9484C" w:rsidR="00DB6077" w:rsidRPr="007D2F0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>LICZBA WOLNYCH MIEJSC PRACY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 xml:space="preserve"> NA TYM STANOWISKU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B6077" w:rsidRPr="007D2F09" w14:paraId="391583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761BCD" w14:textId="7F72934E" w:rsidR="00DD78D4" w:rsidRPr="007D2F09" w:rsidRDefault="007A133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  <w:tr w:rsidR="00DB6077" w:rsidRPr="00D402C3" w14:paraId="7B431B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B587311" w14:textId="3ABCF48C" w:rsidR="00DB6077" w:rsidRPr="00DB6077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 xml:space="preserve">W TYM DLA OSÓB </w:t>
            </w:r>
            <w:r w:rsidR="004F5547" w:rsidRPr="007D2F09">
              <w:rPr>
                <w:rFonts w:ascii="Bookman Old Style" w:hAnsi="Bookman Old Style"/>
                <w:sz w:val="22"/>
                <w:szCs w:val="22"/>
              </w:rPr>
              <w:t>Z NIEPEŁNOSPRAWNOŚCIAMI:</w:t>
            </w:r>
          </w:p>
        </w:tc>
      </w:tr>
      <w:tr w:rsidR="00DB6077" w:rsidRPr="00D402C3" w14:paraId="25956C9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9F2D3" w14:textId="77777777" w:rsidR="00DB6077" w:rsidRDefault="00DB6077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  <w:p w14:paraId="1EE72C26" w14:textId="73DAE240" w:rsidR="00DD78D4" w:rsidRPr="00DB6077" w:rsidRDefault="007A1336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 w:rsidRPr="007A1336"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16E4D60A" w14:textId="77777777" w:rsidR="005651E2" w:rsidRDefault="005651E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7FEBA91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5BC0A" w14:textId="57FA26B3" w:rsidR="00813397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5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D78D4" w:rsidRPr="007D2F09">
              <w:rPr>
                <w:rFonts w:ascii="Bookman Old Style" w:hAnsi="Bookman Old Style"/>
                <w:sz w:val="22"/>
                <w:szCs w:val="22"/>
              </w:rPr>
              <w:t xml:space="preserve">PLANOWANA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DATA ROZPOCZĘCIA PRACY:</w:t>
            </w:r>
          </w:p>
        </w:tc>
      </w:tr>
      <w:tr w:rsidR="00813397" w:rsidRPr="00D402C3" w14:paraId="1C1DC87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E7EA8C8" w14:textId="4C54FD1B" w:rsidR="00813397" w:rsidRPr="00D402C3" w:rsidRDefault="00EF20D3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01.10.2026</w:t>
            </w:r>
          </w:p>
        </w:tc>
      </w:tr>
    </w:tbl>
    <w:p w14:paraId="74B8536F" w14:textId="7093C07C" w:rsidR="00813397" w:rsidRDefault="00813397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774C9" w:rsidRPr="00D402C3" w14:paraId="7F531E42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6BC436" w14:textId="524A7ECA" w:rsidR="003774C9" w:rsidRPr="00D402C3" w:rsidRDefault="000D0D82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7D2F09">
              <w:rPr>
                <w:rFonts w:ascii="Bookman Old Style" w:hAnsi="Bookman Old Style"/>
                <w:sz w:val="22"/>
                <w:szCs w:val="22"/>
              </w:rPr>
              <w:t>1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>OKRES AKTUALNOŚCI OFERTY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/DATA PUBLIKACJI OFERTY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(3</w:t>
            </w:r>
            <w:r w:rsidR="001160CD">
              <w:rPr>
                <w:rFonts w:ascii="Bookman Old Style" w:hAnsi="Bookman Old Style"/>
                <w:sz w:val="22"/>
                <w:szCs w:val="22"/>
              </w:rPr>
              <w:t>0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dni</w:t>
            </w:r>
            <w:r w:rsidR="007A078B">
              <w:rPr>
                <w:rFonts w:ascii="Bookman Old Style" w:hAnsi="Bookman Old Style"/>
                <w:sz w:val="22"/>
                <w:szCs w:val="22"/>
              </w:rPr>
              <w:t xml:space="preserve"> kalendarzowych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 </w:t>
            </w:r>
          </w:p>
        </w:tc>
      </w:tr>
      <w:tr w:rsidR="003774C9" w:rsidRPr="00D402C3" w14:paraId="66E70B2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1A7A163" w14:textId="33565FBD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OD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2.05.2026</w:t>
            </w:r>
          </w:p>
        </w:tc>
      </w:tr>
      <w:tr w:rsidR="003774C9" w:rsidRPr="00D402C3" w14:paraId="6EB9C31D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2C984" w14:textId="6060B329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DO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1.06.2026</w:t>
            </w:r>
          </w:p>
        </w:tc>
      </w:tr>
    </w:tbl>
    <w:p w14:paraId="15E0F0EF" w14:textId="74AD1542" w:rsidR="000D0D82" w:rsidRDefault="000D0D8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3454B3A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D4AF46" w14:textId="4BE0C54F" w:rsidR="000A3898" w:rsidRPr="00D402C3" w:rsidRDefault="00431DE6" w:rsidP="005B4C68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7</w:t>
            </w:r>
            <w:r w:rsidR="000D0D82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0A3898">
              <w:rPr>
                <w:rFonts w:ascii="Bookman Old Style" w:hAnsi="Bookman Old Style"/>
                <w:b w:val="0"/>
                <w:sz w:val="22"/>
                <w:szCs w:val="22"/>
              </w:rPr>
              <w:t xml:space="preserve">TERMIN ROZSTRZYGNIĘCIA KONKURSU: </w:t>
            </w:r>
            <w:r w:rsidR="00EF20D3">
              <w:rPr>
                <w:rFonts w:ascii="Bookman Old Style" w:hAnsi="Bookman Old Style"/>
                <w:b w:val="0"/>
                <w:sz w:val="22"/>
                <w:szCs w:val="22"/>
              </w:rPr>
              <w:t>26.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06.2026</w:t>
            </w:r>
          </w:p>
        </w:tc>
      </w:tr>
    </w:tbl>
    <w:p w14:paraId="77C27312" w14:textId="12CACAD2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p w14:paraId="401E2C27" w14:textId="77777777" w:rsidR="000A3898" w:rsidRPr="00D402C3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2A0B8D6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90B20D" w14:textId="380A5444" w:rsidR="000A3898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bookmarkStart w:id="0" w:name="_Hlk207270004"/>
            <w:r>
              <w:rPr>
                <w:rFonts w:ascii="Bookman Old Style" w:hAnsi="Bookman Old Style"/>
                <w:sz w:val="22"/>
                <w:szCs w:val="22"/>
              </w:rPr>
              <w:t>1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>MIEJSCE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, SPOSÓB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 xml:space="preserve"> I TERMIN SKŁADANIA DOKUMENTÓW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0A3898" w:rsidRPr="00D402C3" w14:paraId="03A29A4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B11C96" w14:textId="239D1FA8" w:rsidR="000A3898" w:rsidRPr="005F2AF5" w:rsidRDefault="005F2AF5" w:rsidP="005B4C68"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Dokument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można składać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do 21.06.2026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r.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(z dopiskiem: Konkurs na stanowisko  profesora uczelni) w sekretariacie Instytutu Psychologii  Uniwersytetu Opolskiego, 45-052 Opole, pl. Staszica 1, pokój 01,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w godzinach 8.00 – 15.00</w:t>
            </w:r>
            <w:r>
              <w:rPr>
                <w:rFonts w:ascii="Bookman Old Style" w:hAnsi="Bookman Old Style"/>
                <w:sz w:val="22"/>
                <w:szCs w:val="22"/>
              </w:rPr>
              <w:t>,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lub dostarczyć pocztą tradycyjną. Warunkiem koniecznym rozważania kandydatury jest dostarczenie kopii dokumentów (skan lub wersja elektroniczna) pocztą elektroniczną na adres psychologia@uni.opole.pl</w:t>
            </w:r>
          </w:p>
        </w:tc>
      </w:tr>
      <w:bookmarkEnd w:id="0"/>
    </w:tbl>
    <w:p w14:paraId="1004A1E2" w14:textId="63BDBBDD" w:rsidR="000A3898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7F00" w:rsidRPr="00D402C3" w14:paraId="04E6CB3B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B9C5D2" w14:textId="48156C15" w:rsidR="00217F00" w:rsidRPr="00D402C3" w:rsidRDefault="00431DE6" w:rsidP="0093351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  <w:r w:rsidR="00EF7006">
              <w:rPr>
                <w:rFonts w:ascii="Bookman Old Style" w:hAnsi="Bookman Old Style"/>
                <w:sz w:val="22"/>
                <w:szCs w:val="22"/>
              </w:rPr>
              <w:t>. OSOBA Z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93351B">
              <w:rPr>
                <w:rFonts w:ascii="Bookman Old Style" w:hAnsi="Bookman Old Style"/>
                <w:sz w:val="22"/>
                <w:szCs w:val="22"/>
              </w:rPr>
              <w:t>JEDNOSTKI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DO KONTAKTU W SPRAWACH MERYTORYCZNYCH:</w:t>
            </w:r>
          </w:p>
        </w:tc>
      </w:tr>
      <w:tr w:rsidR="00217F00" w:rsidRPr="00D402C3" w14:paraId="576687CF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0F4F6B" w14:textId="4F8F1173" w:rsidR="00217F00" w:rsidRPr="00D402C3" w:rsidRDefault="00217F00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sz w:val="22"/>
                <w:szCs w:val="22"/>
              </w:rPr>
              <w:t xml:space="preserve"> prof. dr hab. Aleksandra Rogowska</w:t>
            </w:r>
          </w:p>
        </w:tc>
      </w:tr>
      <w:tr w:rsidR="00217F00" w:rsidRPr="005F2AF5" w14:paraId="0AABBC18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7500C8" w14:textId="0ED0A419" w:rsidR="00217F00" w:rsidRPr="005F2AF5" w:rsidRDefault="00217F00" w:rsidP="005B15EC">
            <w:pPr>
              <w:rPr>
                <w:rFonts w:ascii="Bookman Old Style" w:hAnsi="Bookman Old Style"/>
                <w:sz w:val="22"/>
                <w:szCs w:val="22"/>
                <w:lang w:val="it-IT"/>
              </w:rPr>
            </w:pP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ADRES </w:t>
            </w:r>
            <w:r w:rsidR="000A2E14"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>E-</w:t>
            </w: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MAIL, TELEFON: </w:t>
            </w:r>
            <w:r w:rsidR="007C05A6">
              <w:fldChar w:fldCharType="begin"/>
            </w:r>
            <w:r w:rsidR="007C05A6">
              <w:instrText xml:space="preserve"> HYPERLINK "mailto:arogowska@uni.opole.pl" </w:instrText>
            </w:r>
            <w:r w:rsidR="007C05A6">
              <w:fldChar w:fldCharType="separate"/>
            </w:r>
            <w:r w:rsidR="005F2AF5" w:rsidRPr="006639F0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t>arogowska@uni.opole.pl</w:t>
            </w:r>
            <w:r w:rsidR="007C05A6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fldChar w:fldCharType="end"/>
            </w:r>
            <w:r w:rsidR="005F2AF5">
              <w:rPr>
                <w:rFonts w:ascii="Bookman Old Style" w:hAnsi="Bookman Old Style"/>
                <w:sz w:val="22"/>
                <w:szCs w:val="22"/>
                <w:lang w:val="it-IT"/>
              </w:rPr>
              <w:t>; tel. +48 604732259</w:t>
            </w:r>
          </w:p>
        </w:tc>
      </w:tr>
    </w:tbl>
    <w:p w14:paraId="00DCFCC8" w14:textId="77777777" w:rsidR="00217F00" w:rsidRPr="005F2AF5" w:rsidRDefault="00217F00" w:rsidP="000A3898">
      <w:pPr>
        <w:rPr>
          <w:rFonts w:ascii="Bookman Old Style" w:hAnsi="Bookman Old Style"/>
          <w:sz w:val="22"/>
          <w:szCs w:val="22"/>
          <w:lang w:val="it-IT"/>
        </w:rPr>
      </w:pPr>
    </w:p>
    <w:p w14:paraId="1CC30EA8" w14:textId="77777777" w:rsidR="000A3898" w:rsidRPr="005F2AF5" w:rsidRDefault="000A3898" w:rsidP="000A3898">
      <w:pPr>
        <w:rPr>
          <w:rFonts w:ascii="Bookman Old Style" w:hAnsi="Bookman Old Style"/>
          <w:sz w:val="22"/>
          <w:szCs w:val="22"/>
          <w:lang w:val="it-IT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997DFE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8C61FD" w14:textId="57AC15B3" w:rsidR="004F5547" w:rsidRPr="00D402C3" w:rsidRDefault="00431DE6" w:rsidP="00B8776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20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INFORMACJI NA TEMAT PRZEBIEGU KONKURSU UDZIELA (</w:t>
            </w:r>
            <w:r w:rsidR="00B87766" w:rsidRPr="007D2F09">
              <w:rPr>
                <w:rFonts w:ascii="Bookman Old Style" w:hAnsi="Bookman Old Style"/>
                <w:b w:val="0"/>
                <w:sz w:val="22"/>
                <w:szCs w:val="22"/>
              </w:rPr>
              <w:t>osoba do kontaktu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mai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l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nr telefonu):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 </w:t>
            </w:r>
          </w:p>
        </w:tc>
      </w:tr>
      <w:tr w:rsidR="004F5547" w:rsidRPr="00D402C3" w14:paraId="3981B78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769012" w14:textId="2A928043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 mgr Jolanta Sobek, pracownik sekretariatu Instytutu Psychologii</w:t>
            </w:r>
          </w:p>
        </w:tc>
      </w:tr>
      <w:tr w:rsidR="004F5547" w:rsidRPr="00D402C3" w14:paraId="3E89AFD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6A068A" w14:textId="48E831F0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MAIL, TELEFON: </w:t>
            </w:r>
            <w:hyperlink r:id="rId14" w:history="1">
              <w:r w:rsidR="005F2AF5" w:rsidRPr="006639F0">
                <w:rPr>
                  <w:rStyle w:val="Hipercze"/>
                  <w:rFonts w:ascii="Bookman Old Style" w:hAnsi="Bookman Old Style"/>
                  <w:b w:val="0"/>
                  <w:sz w:val="22"/>
                  <w:szCs w:val="22"/>
                </w:rPr>
                <w:t>psychologia@uni.opole.pl</w:t>
              </w:r>
            </w:hyperlink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; tel. </w:t>
            </w:r>
            <w:r w:rsidR="005F2AF5" w:rsidRPr="005F2AF5">
              <w:rPr>
                <w:b w:val="0"/>
                <w:bCs/>
              </w:rPr>
              <w:t>+48 77 452 73 70</w:t>
            </w:r>
          </w:p>
        </w:tc>
      </w:tr>
    </w:tbl>
    <w:p w14:paraId="43114200" w14:textId="11A074C8" w:rsidR="005A0F98" w:rsidRDefault="005A0F98" w:rsidP="00A306BB">
      <w:pPr>
        <w:rPr>
          <w:rFonts w:ascii="Bookman Old Style" w:hAnsi="Bookman Old Style"/>
          <w:sz w:val="22"/>
          <w:szCs w:val="22"/>
        </w:rPr>
      </w:pPr>
    </w:p>
    <w:p w14:paraId="4D6AA26E" w14:textId="77777777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A0F98" w:rsidRPr="00D402C3" w14:paraId="6BF7DA7F" w14:textId="092B3756" w:rsidTr="005A0F9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E55C5C3" w14:textId="20ACA340" w:rsid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>
              <w:rPr>
                <w:rFonts w:ascii="Bookman Old Style" w:hAnsi="Bookman Old Style"/>
                <w:sz w:val="22"/>
                <w:szCs w:val="22"/>
              </w:rPr>
              <w:t>RODZAJ UMOWY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(zaznacz właściwe)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:</w:t>
            </w:r>
            <w:r w:rsidR="00EB5A99" w:rsidRPr="00D43D6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  <w:r w:rsidR="00B87766">
              <w:rPr>
                <w:rFonts w:ascii="Bookman Old Style" w:hAnsi="Bookman Old Style"/>
                <w:sz w:val="20"/>
              </w:rPr>
              <w:t>󠅚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mowa o pracę na czas nieokreślony, </w:t>
            </w:r>
          </w:p>
          <w:p w14:paraId="2EA434B3" w14:textId="4746FD0D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5F2AF5">
              <w:rPr>
                <w:rFonts w:ascii="Bookman Old Style" w:hAnsi="Bookman Old Style"/>
                <w:sz w:val="20"/>
                <w:highlight w:val="lightGray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na czas określony (należy podać przewidywany okres),</w:t>
            </w:r>
          </w:p>
          <w:p w14:paraId="3F3A0CF8" w14:textId="7E8A3B6A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0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w zastępstwie (należy podać przewidywany okres)</w:t>
            </w:r>
            <w:r w:rsidR="00A36D5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03443D7F" w14:textId="20C12027" w:rsidR="00B87766" w:rsidRPr="00D43D69" w:rsidRDefault="00B87766" w:rsidP="00677571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44FAF60E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B833E55" w14:textId="797E2BF4" w:rsidR="00813397" w:rsidRPr="00EB5A99" w:rsidRDefault="005F2AF5" w:rsidP="007A1336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7A1336">
              <w:rPr>
                <w:rFonts w:ascii="Bookman Old Style" w:hAnsi="Bookman Old Style"/>
                <w:sz w:val="22"/>
                <w:szCs w:val="22"/>
              </w:rPr>
              <w:t>Do 30.09.202</w:t>
            </w:r>
            <w:r w:rsidR="007A1336" w:rsidRPr="007A1336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7A1336">
              <w:rPr>
                <w:rFonts w:ascii="Bookman Old Style" w:hAnsi="Bookman Old Style"/>
                <w:sz w:val="22"/>
                <w:szCs w:val="22"/>
              </w:rPr>
              <w:t xml:space="preserve"> r.</w:t>
            </w:r>
            <w:r w:rsidR="00DD78D4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6ED9D243" w14:textId="5BF99AFF" w:rsidR="00D153D8" w:rsidRDefault="00D153D8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D402C3" w14:paraId="79C9FE2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5A2F01" w14:textId="457AC69A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2. CZY WYMAGANA JEST ZNAJOMOŚĆ JĘZYKA OBCEGO? (zaznacz właściwy kwadrat) </w:t>
            </w:r>
          </w:p>
        </w:tc>
      </w:tr>
      <w:tr w:rsidR="00D153D8" w:rsidRPr="00D402C3" w14:paraId="6441EB5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27C7E7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22CC97F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>󠅚 TAK                                󠅚</w:t>
            </w:r>
            <w:r w:rsidRPr="005F2AF5">
              <w:rPr>
                <w:rFonts w:ascii="Bookman Old Style" w:hAnsi="Bookman Old Style"/>
                <w:sz w:val="22"/>
                <w:szCs w:val="22"/>
                <w:highlight w:val="lightGray"/>
              </w:rPr>
              <w:t>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3B3B1282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:rsidRPr="00D402C3" w14:paraId="1707144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FEECBA3" w14:textId="0DE1E1CA" w:rsidR="00D153D8" w:rsidRPr="00EB5A99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. ZNAJOMOŚĆ JĘZYKÓW OBCYCH Z OKREŚLENIEM POZIOMU ICH ZNAJMOŚCI (jeśli dotyczy):</w:t>
            </w:r>
          </w:p>
        </w:tc>
      </w:tr>
    </w:tbl>
    <w:p w14:paraId="05A24031" w14:textId="77777777" w:rsidR="00D153D8" w:rsidRDefault="00D153D8" w:rsidP="00D153D8">
      <w:p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język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poziom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poziom: </w:t>
      </w:r>
    </w:p>
    <w:tbl>
      <w:tblPr>
        <w:tblStyle w:val="Tabela-Siatka"/>
        <w:tblW w:w="989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522"/>
        <w:gridCol w:w="1417"/>
        <w:gridCol w:w="2552"/>
        <w:gridCol w:w="1276"/>
        <w:gridCol w:w="2126"/>
      </w:tblGrid>
      <w:tr w:rsidR="00D153D8" w14:paraId="630455F1" w14:textId="77777777" w:rsidTr="009A62EF">
        <w:tc>
          <w:tcPr>
            <w:tcW w:w="2522" w:type="dxa"/>
          </w:tcPr>
          <w:p w14:paraId="3C853B1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38D06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49FBA3D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8803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471A9CF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150BED16" w14:textId="77777777" w:rsidTr="009A62EF">
        <w:tc>
          <w:tcPr>
            <w:tcW w:w="2522" w:type="dxa"/>
          </w:tcPr>
          <w:p w14:paraId="3861F0D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605BD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2BB01FBF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EBEB7A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159876A2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91DBD20" w14:textId="77777777" w:rsidTr="009A62EF">
        <w:tc>
          <w:tcPr>
            <w:tcW w:w="2522" w:type="dxa"/>
          </w:tcPr>
          <w:p w14:paraId="05931C5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B3FE8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F38DD6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392C090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3FF22FB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FD52EFD" w14:textId="77777777" w:rsidTr="009A62EF">
        <w:tc>
          <w:tcPr>
            <w:tcW w:w="2522" w:type="dxa"/>
          </w:tcPr>
          <w:p w14:paraId="14ED4434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D5E2E9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512F5849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5AD02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56EFFD4C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7B4F242" w14:textId="77777777" w:rsidR="008D507E" w:rsidRPr="00D402C3" w:rsidRDefault="008D507E" w:rsidP="00044131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625A6A" w:rsidRPr="00D402C3" w14:paraId="524D578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0D1179" w14:textId="6AE5733D" w:rsidR="00625A6A" w:rsidRP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4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625A6A" w:rsidRPr="00D402C3">
              <w:rPr>
                <w:rFonts w:ascii="Bookman Old Style" w:hAnsi="Bookman Old Style" w:cs="Arial"/>
                <w:sz w:val="22"/>
                <w:szCs w:val="22"/>
              </w:rPr>
              <w:t>PODSTAWOWE WYMAGANIA KWALIFIKACYJNE</w:t>
            </w:r>
            <w:r w:rsidR="00EB5A99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 w:cs="Arial"/>
                <w:sz w:val="22"/>
                <w:szCs w:val="22"/>
              </w:rPr>
              <w:t>(obowiązkowe):</w:t>
            </w:r>
          </w:p>
          <w:p w14:paraId="5ACEF6DF" w14:textId="77777777" w:rsidR="00044131" w:rsidRPr="003D724A" w:rsidRDefault="00044131" w:rsidP="0004413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</w:t>
            </w:r>
            <w:r w:rsidRPr="003D724A">
              <w:rPr>
                <w:rFonts w:ascii="Bookman Old Style" w:hAnsi="Bookman Old Style"/>
                <w:sz w:val="22"/>
                <w:szCs w:val="22"/>
              </w:rPr>
              <w:t>roszę umieścić w tym bloku informacje dotyczące:</w:t>
            </w:r>
          </w:p>
          <w:p w14:paraId="50E1BFD9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kryteriów kwalifikacyjnych wymaganych na danym stanowisku, </w:t>
            </w:r>
          </w:p>
          <w:p w14:paraId="7F89C4D1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umiejętności, </w:t>
            </w:r>
          </w:p>
          <w:p w14:paraId="524D5783" w14:textId="300AE082" w:rsidR="0008246D" w:rsidRPr="00044131" w:rsidRDefault="00044131" w:rsidP="00C67855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>doświadczenia zawodowego – proszę określić w latach, jeśli jest wymagane.</w:t>
            </w:r>
          </w:p>
        </w:tc>
      </w:tr>
      <w:tr w:rsidR="00625A6A" w:rsidRPr="00D402C3" w14:paraId="524D578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1E3882" w14:textId="536E8168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Stopień doktora w dyscyplinie psychologia lub dyscyplinach pokrewnych (socjologia, filozofia, pedagogika, nauki o zdrowiu).</w:t>
            </w:r>
          </w:p>
          <w:p w14:paraId="22F3DC72" w14:textId="458DF33C" w:rsid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Doświadczenie dydaktyczne na uczelni wyższej.</w:t>
            </w:r>
          </w:p>
          <w:p w14:paraId="2E655584" w14:textId="1ACD11E9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oświadczenie naukowe poparte publikacjami z zakresu psychologii</w:t>
            </w:r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D23034">
              <w:rPr>
                <w:rFonts w:ascii="Bookman Old Style" w:hAnsi="Bookman Old Style"/>
                <w:sz w:val="22"/>
                <w:szCs w:val="22"/>
              </w:rPr>
              <w:t xml:space="preserve">wymagane tylko </w:t>
            </w:r>
            <w:proofErr w:type="spellStart"/>
            <w:r w:rsidR="001A0607">
              <w:rPr>
                <w:rFonts w:ascii="Bookman Old Style" w:hAnsi="Bookman Old Style"/>
                <w:sz w:val="22"/>
                <w:szCs w:val="22"/>
              </w:rPr>
              <w:t>tylko</w:t>
            </w:r>
            <w:proofErr w:type="spellEnd"/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dla  adiunkta)</w:t>
            </w:r>
            <w:r w:rsidRPr="0030036A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1FBF2310" w14:textId="0635F334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Opublikowanie po zatrudnieniu 2-4 publikacji wysokopunktowych (Min. 100 punktów z listy </w:t>
            </w:r>
            <w:proofErr w:type="spellStart"/>
            <w:r w:rsidRPr="0030036A">
              <w:rPr>
                <w:rFonts w:ascii="Bookman Old Style" w:hAnsi="Bookman Old Style"/>
                <w:sz w:val="22"/>
                <w:szCs w:val="22"/>
              </w:rPr>
              <w:t>MNiSW</w:t>
            </w:r>
            <w:proofErr w:type="spellEnd"/>
            <w:r w:rsidRPr="0030036A">
              <w:rPr>
                <w:rFonts w:ascii="Bookman Old Style" w:hAnsi="Bookman Old Style"/>
                <w:sz w:val="22"/>
                <w:szCs w:val="22"/>
              </w:rPr>
              <w:t>; wysoki IF), zaliczanych do psychologii, w ciągu 4 lat</w:t>
            </w:r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D23034">
              <w:rPr>
                <w:rFonts w:ascii="Bookman Old Style" w:hAnsi="Bookman Old Style"/>
                <w:sz w:val="22"/>
                <w:szCs w:val="22"/>
              </w:rPr>
              <w:t xml:space="preserve">wymagane tylko </w:t>
            </w:r>
            <w:proofErr w:type="spellStart"/>
            <w:r w:rsidR="001A0607">
              <w:rPr>
                <w:rFonts w:ascii="Bookman Old Style" w:hAnsi="Bookman Old Style"/>
                <w:sz w:val="22"/>
                <w:szCs w:val="22"/>
              </w:rPr>
              <w:t>tylko</w:t>
            </w:r>
            <w:proofErr w:type="spellEnd"/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dla  adiunkta)</w:t>
            </w:r>
            <w:r w:rsidR="001A0607" w:rsidRPr="0030036A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24D578E" w14:textId="7A83D85E" w:rsidR="00625A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Gotowość do prac organizacyjnych na rzecz Instytutu Psychologii/Uniwersytetu.</w:t>
            </w:r>
          </w:p>
        </w:tc>
      </w:tr>
    </w:tbl>
    <w:p w14:paraId="0187109A" w14:textId="5D8A9060" w:rsidR="003F4672" w:rsidRPr="00D402C3" w:rsidRDefault="003F4672" w:rsidP="00625A6A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9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93" w14:textId="75AC1C09" w:rsidR="00212135" w:rsidRPr="00D402C3" w:rsidRDefault="00431DE6" w:rsidP="0021213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5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2135" w:rsidRPr="007D2F09">
              <w:rPr>
                <w:rFonts w:ascii="Bookman Old Style" w:hAnsi="Bookman Old Style" w:cs="Arial"/>
                <w:sz w:val="22"/>
                <w:szCs w:val="22"/>
              </w:rPr>
              <w:t>DODATKOWE KRYTERIA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</w:p>
        </w:tc>
      </w:tr>
      <w:tr w:rsidR="00212135" w:rsidRPr="00D402C3" w14:paraId="524D579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8781B6B" w14:textId="0E211922" w:rsidR="0030036A" w:rsidRDefault="0030036A" w:rsidP="0030036A">
            <w:pPr>
              <w:pStyle w:val="Akapitzlist"/>
              <w:numPr>
                <w:ilvl w:val="0"/>
                <w:numId w:val="19"/>
              </w:numPr>
              <w:suppressAutoHyphens/>
              <w:autoSpaceDN w:val="0"/>
              <w:contextualSpacing w:val="0"/>
            </w:pPr>
            <w:r>
              <w:rPr>
                <w:rFonts w:ascii="Bookman Old Style" w:hAnsi="Bookman Old Style"/>
                <w:sz w:val="22"/>
                <w:szCs w:val="22"/>
              </w:rPr>
              <w:t>Otwartość do prowadzenia nowych zajęć (związanych z doświadczeniem kandydata i wymaganiami dydaktycznymi programu Psychologii).</w:t>
            </w:r>
          </w:p>
          <w:p w14:paraId="524D579E" w14:textId="7FD73F6C" w:rsidR="00434C08" w:rsidRPr="0030036A" w:rsidRDefault="00434C08" w:rsidP="007A1336">
            <w:pPr>
              <w:suppressAutoHyphens/>
              <w:autoSpaceDN w:val="0"/>
            </w:pPr>
          </w:p>
        </w:tc>
      </w:tr>
    </w:tbl>
    <w:p w14:paraId="73EBD198" w14:textId="38D49C85" w:rsidR="00903A8D" w:rsidRDefault="00903A8D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19CA4CC6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699D75" w14:textId="0C2E2B70" w:rsidR="00903A8D" w:rsidRPr="00D402C3" w:rsidRDefault="00431DE6" w:rsidP="0067757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6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ZAKRES ZADAŃ, OBOWIĄ</w:t>
            </w:r>
            <w:r w:rsidR="002478C7" w:rsidRPr="007D2F09">
              <w:rPr>
                <w:rFonts w:ascii="Bookman Old Style" w:hAnsi="Bookman Old Style"/>
                <w:sz w:val="22"/>
                <w:szCs w:val="22"/>
              </w:rPr>
              <w:t>Z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KÓW I ODPOWIEDZIALNOŚCI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(Można posiłkować się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 istniejącym już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Zakresem 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>Obowiązków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666F267E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ADDC9EE" w14:textId="71C3AB43" w:rsidR="0030036A" w:rsidRDefault="0030036A" w:rsidP="009711E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1. DZIAŁALNOŚĆ NAUKOWO-BADAWCZA </w:t>
            </w:r>
            <w:r w:rsidR="00193D46">
              <w:rPr>
                <w:rFonts w:ascii="Bookman Old Style" w:hAnsi="Bookman Old Style"/>
                <w:sz w:val="22"/>
                <w:szCs w:val="22"/>
              </w:rPr>
              <w:t>(wymagane tylko dla adiunkta)</w:t>
            </w:r>
          </w:p>
          <w:p w14:paraId="5E5FDF7B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badań naukowych i prac rozwojowych, ze szczególnym uwzględnieniem specjalności Instytutu (np. psychologia kliniczna, społeczna, psychologia zdrowia).</w:t>
            </w:r>
          </w:p>
          <w:p w14:paraId="5F3C0124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ublikowanie wyników badań w renomowanych czasopismach naukowych (punktowanych) oraz monografiach.</w:t>
            </w:r>
          </w:p>
          <w:p w14:paraId="775A1DFD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Aktywny udział w konferencjach naukowych krajowych i międzynarodowych.</w:t>
            </w:r>
          </w:p>
          <w:p w14:paraId="6B0E75EF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zyskiwanie środków na badania poprzez aplikowanie o granty (NCN, NCBR, Horyzont Europa).</w:t>
            </w:r>
          </w:p>
          <w:p w14:paraId="40C145E8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Rozwój dyscypliny poprzez zgłaszanie nowych obszarów badawczych.</w:t>
            </w:r>
          </w:p>
          <w:p w14:paraId="72B77A28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2. DZIAŁALNOŚĆ DYDAKTYCZNA</w:t>
            </w:r>
          </w:p>
          <w:p w14:paraId="012D09E0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zajęć dydaktycznych (wykłady, ćwiczenia, seminaria, konwersatoria) w wymiarze ustalonym przez Senat UO (pensum) na studiach stacjonarnych i niestacjonarnych.</w:t>
            </w:r>
          </w:p>
          <w:p w14:paraId="72D2DC8D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ygotowanie i aktualizacja sylabusów oraz materiałów dydaktycznych, w tym e-learningowych.</w:t>
            </w:r>
          </w:p>
          <w:p w14:paraId="0027578E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konsultacji dla studentów oraz egzaminów i zaliczeń (w tym poprawkowych).</w:t>
            </w:r>
          </w:p>
          <w:p w14:paraId="14015E6A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dnoszenie kwalifikacji dydaktycznych i dbałość o wysoką jakość kształcenia.</w:t>
            </w:r>
          </w:p>
          <w:p w14:paraId="60FAA35F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3. DZIAŁALNOŚĆ ORGANIZACYJNA </w:t>
            </w:r>
          </w:p>
          <w:p w14:paraId="20B6B7AA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Uczestnictwo w pracach organów kolegialnych, komisji wydziałowych i rektorskich (np. komisje rekrutacyjne).</w:t>
            </w:r>
          </w:p>
          <w:p w14:paraId="4366129C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pieka nad studenckimi kołami naukowymi lub koordynacja praktyk zawodowych.</w:t>
            </w:r>
          </w:p>
          <w:p w14:paraId="0E78AE90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ziałania promocyjne na rzecz Instytutu Psychologii i Uniwersytetu Opolskiego.</w:t>
            </w:r>
          </w:p>
          <w:p w14:paraId="571440E3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spółpraca z otoczeniem społeczno-gospodarczym i instytucjami zewnętrznymi.</w:t>
            </w:r>
          </w:p>
          <w:p w14:paraId="02CC016B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ykonywanie poleceń służbowych Dyrektora Instytutu i władz Wydziału.</w:t>
            </w:r>
          </w:p>
          <w:p w14:paraId="4401BDB7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lastRenderedPageBreak/>
              <w:t>4. ODPOWIEDZIALNOŚĆ</w:t>
            </w:r>
          </w:p>
          <w:p w14:paraId="0F51F8A4" w14:textId="5D22778B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merytoryczny poziom badań naukowych i publikacji</w:t>
            </w:r>
            <w:r w:rsidR="00193D46">
              <w:rPr>
                <w:rFonts w:ascii="Bookman Old Style" w:hAnsi="Bookman Old Style"/>
                <w:sz w:val="22"/>
                <w:szCs w:val="22"/>
              </w:rPr>
              <w:t xml:space="preserve"> (wymagane tylko dla adiunkta)</w:t>
            </w:r>
            <w:r w:rsidRPr="0030036A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14832328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jakość kształcenia oraz zgodność z programem studiów.</w:t>
            </w:r>
          </w:p>
          <w:p w14:paraId="4119B780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terminowe wypełnianie dokumentacji toku studiów (USOS).</w:t>
            </w:r>
          </w:p>
          <w:p w14:paraId="59D3AB4B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estrzeganie regulaminu pracy, zasad BHP oraz etyki pracownika naukowego.</w:t>
            </w:r>
          </w:p>
          <w:p w14:paraId="52E64197" w14:textId="28977B0F" w:rsidR="00903A8D" w:rsidRPr="0030036A" w:rsidRDefault="0030036A" w:rsidP="009711E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banie o mienie i dobre imię Uniwersytetu Opolskiego</w:t>
            </w:r>
          </w:p>
        </w:tc>
      </w:tr>
    </w:tbl>
    <w:p w14:paraId="5AF4587E" w14:textId="3CBC24D6" w:rsidR="005651E2" w:rsidRDefault="005651E2" w:rsidP="00212135">
      <w:pPr>
        <w:rPr>
          <w:rFonts w:ascii="Bookman Old Style" w:hAnsi="Bookman Old Style"/>
          <w:sz w:val="22"/>
          <w:szCs w:val="22"/>
        </w:rPr>
      </w:pPr>
    </w:p>
    <w:p w14:paraId="18DDEA74" w14:textId="46BD3502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p w14:paraId="63A76491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313E816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AFB1A3" w14:textId="64EB06C8" w:rsidR="00813397" w:rsidRPr="00EB5A9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CZY NA OFEROWANYM STANOWISKU WYMAGANE SĄ UPRAWNIENIA?</w:t>
            </w:r>
            <w:r w:rsidR="005651E2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>(zaznacz właściwy kwadra</w:t>
            </w:r>
            <w:r w:rsidR="005651E2" w:rsidRPr="00DD78D4">
              <w:rPr>
                <w:rFonts w:ascii="Bookman Old Style" w:hAnsi="Bookman Old Style"/>
                <w:sz w:val="22"/>
                <w:szCs w:val="22"/>
              </w:rPr>
              <w:t>t)</w:t>
            </w:r>
            <w:r w:rsidR="00813397" w:rsidRPr="00DD78D4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13397" w:rsidRPr="00D402C3" w14:paraId="2A610D6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F6EEF6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󠅚󠅚 TAK                                </w:t>
            </w:r>
            <w:r w:rsidRPr="000E5CFE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0E5CFE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D3A2318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2F51F727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123A43" w14:textId="5C43DB55" w:rsidR="00813397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NAZWA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PRAWNIENIA: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735AC01B" w14:textId="02CCA4AB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7FD5EABE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3032ED" w14:paraId="2D67779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51870" w14:textId="2BC5F379" w:rsidR="00D153D8" w:rsidRPr="003032ED" w:rsidRDefault="00D153D8" w:rsidP="009A62EF">
            <w:pPr>
              <w:widowControl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9. DODATKOWE INFORMACJE W PRZYPADKU SKIEROWANIA OFERTY DO OBYWATELEK/OBYWATELI PAŃSTW EOG I UKRAINY (wymagania dotyczące </w:t>
            </w:r>
            <w:r w:rsidR="00AD2A9A">
              <w:rPr>
                <w:rFonts w:ascii="Bookman Old Style" w:hAnsi="Bookman Old Style"/>
                <w:sz w:val="22"/>
                <w:szCs w:val="22"/>
              </w:rPr>
              <w:t>kandydatek/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kandydatów): </w:t>
            </w:r>
          </w:p>
        </w:tc>
      </w:tr>
      <w:tr w:rsidR="00D153D8" w:rsidRPr="003032ED" w14:paraId="1A41C973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640C89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>znajomość języka polskiego z określeniem poziomu znajomości:</w:t>
            </w:r>
          </w:p>
        </w:tc>
      </w:tr>
      <w:tr w:rsidR="00D153D8" w:rsidRPr="003032ED" w14:paraId="0F4AD2F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DA06FC" w14:textId="1B37F8E1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w mowie: 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>biegła znajomość</w:t>
            </w:r>
          </w:p>
        </w:tc>
      </w:tr>
      <w:tr w:rsidR="00D153D8" w:rsidRPr="003032ED" w14:paraId="3F5B1B90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BB993" w14:textId="1DF6F796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 xml:space="preserve"> biegła znajomość</w:t>
            </w:r>
          </w:p>
        </w:tc>
      </w:tr>
      <w:tr w:rsidR="00D153D8" w:rsidRPr="003032ED" w14:paraId="378E27C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3D3104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 xml:space="preserve">język, w jakim </w:t>
            </w:r>
            <w:r>
              <w:rPr>
                <w:rFonts w:ascii="Bookman Old Style" w:hAnsi="Bookman Old Style"/>
                <w:sz w:val="22"/>
                <w:szCs w:val="22"/>
              </w:rPr>
              <w:t>kandydatki/</w:t>
            </w:r>
            <w:r w:rsidRPr="0092058A">
              <w:rPr>
                <w:rFonts w:ascii="Bookman Old Style" w:hAnsi="Bookman Old Style"/>
                <w:sz w:val="22"/>
                <w:szCs w:val="22"/>
              </w:rPr>
              <w:t>kandydaci z państw EOG i Ukrainy mają przekazać podania o pracę, życiorysy lub inne wymagane dokumenty:</w:t>
            </w:r>
          </w:p>
        </w:tc>
      </w:tr>
      <w:tr w:rsidR="00D153D8" w:rsidRPr="003032ED" w14:paraId="0D002484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3995935" w14:textId="0D9BDEBD" w:rsidR="00D153D8" w:rsidRDefault="000E5CFE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ęzyk polski</w:t>
            </w:r>
          </w:p>
        </w:tc>
      </w:tr>
    </w:tbl>
    <w:p w14:paraId="715A6615" w14:textId="303DEA1C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524AF2F6" w14:textId="77777777" w:rsidR="00D153D8" w:rsidRPr="00D402C3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A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A1" w14:textId="66BC8565" w:rsidR="00212135" w:rsidRPr="00D402C3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30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7F00" w:rsidRPr="00D402C3">
              <w:rPr>
                <w:rFonts w:ascii="Bookman Old Style" w:hAnsi="Bookman Old Style" w:cs="Arial"/>
                <w:sz w:val="22"/>
                <w:szCs w:val="22"/>
              </w:rPr>
              <w:t>WYMAGANE DOKUMENTY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17F00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</w:p>
        </w:tc>
      </w:tr>
      <w:tr w:rsidR="00212135" w:rsidRPr="00D402C3" w14:paraId="524D57AD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BB0C41" w14:textId="1F0301B3" w:rsidR="002C1E13" w:rsidRDefault="00212135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1)</w:t>
            </w:r>
            <w:r w:rsidR="002C1E13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Podanie o zatrudnienie skierowane do JM Rektora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19B92072" w14:textId="6E1E6C09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D1D40E" w14:textId="70384E00" w:rsidR="002C1E13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2) </w:t>
            </w:r>
            <w:r w:rsidR="00F85FB1">
              <w:rPr>
                <w:rFonts w:ascii="Bookman Old Style" w:hAnsi="Bookman Old Style" w:cstheme="minorHAnsi"/>
                <w:sz w:val="22"/>
                <w:szCs w:val="22"/>
              </w:rPr>
              <w:t xml:space="preserve">CV oraz życiorys lub życiorys </w:t>
            </w:r>
            <w:r w:rsidR="005F394C">
              <w:rPr>
                <w:rFonts w:ascii="Bookman Old Style" w:hAnsi="Bookman Old Style" w:cstheme="minorHAnsi"/>
                <w:sz w:val="22"/>
                <w:szCs w:val="22"/>
              </w:rPr>
              <w:t>zawodowy</w:t>
            </w:r>
            <w:r w:rsidR="001245DB" w:rsidRPr="005F394C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0CCE9B4D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77C110FF" w14:textId="695664E8" w:rsidR="002C1E13" w:rsidRDefault="002C1E13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3)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Kopie dokumentów potwierdzających posiadanie stopnia/tytułu naukowego (jeśli wymagane)</w:t>
            </w:r>
            <w:r w:rsidR="000A2E14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="00B20BB8">
              <w:rPr>
                <w:rFonts w:ascii="Bookman Old Style" w:hAnsi="Bookman Old Style" w:cstheme="minorHAnsi"/>
                <w:sz w:val="22"/>
                <w:szCs w:val="22"/>
              </w:rPr>
              <w:t>i tytułu zawodowego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483F0256" w14:textId="77777777" w:rsidR="00D43D69" w:rsidRPr="00181FDD" w:rsidRDefault="00D43D69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27DE68C6" w14:textId="610D3862" w:rsidR="00AA2836" w:rsidRPr="00181FDD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4) </w:t>
            </w:r>
            <w:r w:rsidR="00AA2836" w:rsidRPr="00181FDD">
              <w:rPr>
                <w:rFonts w:ascii="Bookman Old Style" w:hAnsi="Bookman Old Style" w:cstheme="minorHAnsi"/>
                <w:sz w:val="22"/>
                <w:szCs w:val="22"/>
              </w:rPr>
              <w:t>Opis aktywności zawodowej w obszarach:</w:t>
            </w:r>
          </w:p>
          <w:p w14:paraId="25B87666" w14:textId="26AB26A5" w:rsidR="00B228C0" w:rsidRPr="00D46F30" w:rsidRDefault="00B228C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 xml:space="preserve">- działalności naukowej, twórczej i artystycznej w tym m. in. wykaz publikacji naukowych; </w:t>
            </w:r>
          </w:p>
          <w:p w14:paraId="30A2EBEA" w14:textId="71A16D37" w:rsidR="00B228C0" w:rsidRPr="00181FDD" w:rsidRDefault="00B228C0" w:rsidP="00D46F30">
            <w:pPr>
              <w:rPr>
                <w:rFonts w:ascii="Bookman Old Style" w:hAnsi="Bookman Old Style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- działalności dydaktycznej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; </w:t>
            </w:r>
          </w:p>
          <w:p w14:paraId="44B606C4" w14:textId="34497A3B" w:rsidR="002C1E13" w:rsidRDefault="00B228C0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- działalności organizacyjnej. 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</w:p>
          <w:p w14:paraId="01E2ECE0" w14:textId="77777777" w:rsidR="00D43D69" w:rsidRPr="00181FDD" w:rsidRDefault="00D43D69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162E580F" w14:textId="79A5ECC4" w:rsidR="002C1E13" w:rsidRDefault="002C1E13" w:rsidP="002C1E13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5) 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P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lan badań naukowych w </w:t>
            </w:r>
            <w:r w:rsidR="00AA2836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danej 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dyscyplinie,</w:t>
            </w:r>
          </w:p>
          <w:p w14:paraId="6D791F87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0AF4FC89" w14:textId="794D08A8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6) Kwestionariusz osobowy dla osoby ubiegającej się o zatrudnienie dostępny na stron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( </w:t>
            </w:r>
            <w:hyperlink r:id="rId15" w:history="1">
              <w:r w:rsidRPr="00181FDD">
                <w:rPr>
                  <w:rStyle w:val="Hipercze"/>
                  <w:rFonts w:ascii="Bookman Old Style" w:hAnsi="Bookman Old Style" w:cstheme="minorHAnsi"/>
                  <w:b/>
                  <w:bCs/>
                  <w:color w:val="1155CC"/>
                  <w:sz w:val="22"/>
                  <w:szCs w:val="22"/>
                </w:rPr>
                <w:t>https://bsp.uni.opole.pl/wp-content/uploads/sites/118/kwestionariusz.doc </w:t>
              </w:r>
            </w:hyperlink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D43D69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6FCB85FA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7388D960" w14:textId="71452FC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7) Oświadczenie o dziedzinie nauki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sztuki i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dyscyplin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ie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naukowej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artystycznej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oraz upoważnienie do zaliczenia do liczby pracowników prowadzących działalność naukową</w:t>
            </w:r>
            <w:r w:rsidR="00C0254D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(jeśli dotyczy)</w:t>
            </w:r>
            <w:r w:rsidR="00CC0C04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3A128212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4082E43" w14:textId="6FCFBFD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lastRenderedPageBreak/>
              <w:t xml:space="preserve">8) Oświadczenie </w:t>
            </w:r>
            <w:r w:rsidR="00F85FB1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osoby ubiegającej się o zatrudnienie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 że Uniwersytet Opolski będzie podstawowym miejscem pracy (jeżeli dotyczy)</w:t>
            </w:r>
            <w:r w:rsidR="001245DB"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46FE72A6" w14:textId="77777777" w:rsidR="00D43D69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15FB70A" w14:textId="4877DCC8" w:rsidR="004F5547" w:rsidRDefault="005B202C" w:rsidP="004F5547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9</w:t>
            </w:r>
            <w:r w:rsidR="0000595D" w:rsidRPr="0000595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9F5912">
              <w:rPr>
                <w:rFonts w:ascii="Arial" w:hAnsi="Arial" w:cs="Arial"/>
                <w:color w:val="403B3B"/>
                <w:shd w:val="clear" w:color="auto" w:fill="FFFFFF"/>
              </w:rPr>
              <w:t xml:space="preserve"> 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 xml:space="preserve">Zaświadczenie z KRK będzie wymagane w przypadku zatrudnienia </w:t>
            </w:r>
            <w:r w:rsidR="009C2755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ki/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a w UO</w:t>
            </w:r>
            <w:r w:rsidR="004F5547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zgodnie z </w:t>
            </w:r>
            <w:r w:rsidR="004F5547" w:rsidRPr="00971526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Zarządzeniem 28/2024 Rektora UO z dn. 22.03.2024 r.</w:t>
            </w:r>
            <w:r w:rsidR="004F5547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7F2883C" w14:textId="77777777" w:rsidR="00434C08" w:rsidRDefault="00434C08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6C3C1DF7" w14:textId="6852FFF4" w:rsidR="00FC451A" w:rsidRDefault="004F5547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5B202C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Informacja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dla kandydatki/kandydata ubiegających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 xml:space="preserve"> się o zatrudnienie</w:t>
            </w:r>
            <w:r w:rsidR="00276ED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o procedurze zgłoszeń wewnętrznych 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- 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>w załącznik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>u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 xml:space="preserve"> nr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1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 xml:space="preserve"> do niniejszego ogłoszenia</w:t>
            </w:r>
            <w:r w:rsidR="0077670A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1F0117B" w14:textId="77777777" w:rsidR="009F5912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BEB62BF" w14:textId="501B8DEA" w:rsidR="009F5912" w:rsidRPr="00C748CB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)</w:t>
            </w:r>
            <w:r w:rsidRPr="00861DA4"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11621C">
              <w:rPr>
                <w:rFonts w:ascii="Bookman Old Style" w:hAnsi="Bookman Old Style"/>
                <w:color w:val="000000"/>
                <w:sz w:val="22"/>
                <w:szCs w:val="22"/>
              </w:rPr>
              <w:t xml:space="preserve">Oświadczenie o zapoznaniu się z </w:t>
            </w:r>
            <w:r w:rsidRPr="0011621C">
              <w:rPr>
                <w:rFonts w:ascii="Bookman Old Style" w:hAnsi="Bookman Old Style"/>
                <w:bCs/>
                <w:sz w:val="22"/>
                <w:szCs w:val="22"/>
              </w:rPr>
              <w:t xml:space="preserve">Procedurą dokonywania zgłoszeń naruszeń prawa i podejmowania działań następczych w Uniwersytecie Opolskim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</w:t>
            </w:r>
            <w:r w:rsidRPr="005F394C">
              <w:rPr>
                <w:rFonts w:ascii="Bookman Old Style" w:hAnsi="Bookman Old Style"/>
                <w:sz w:val="22"/>
                <w:szCs w:val="22"/>
              </w:rPr>
              <w:t xml:space="preserve">– </w:t>
            </w:r>
            <w:r w:rsidR="008F738A" w:rsidRPr="005F394C">
              <w:rPr>
                <w:rFonts w:ascii="Bookman Old Style" w:hAnsi="Bookman Old Style"/>
                <w:sz w:val="22"/>
                <w:szCs w:val="22"/>
              </w:rPr>
              <w:t xml:space="preserve">załącznik nr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 do niniejszego ogłoszenia,</w:t>
            </w:r>
          </w:p>
          <w:p w14:paraId="6A687DB6" w14:textId="77777777" w:rsidR="004F5547" w:rsidRDefault="004F5547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54F82D3B" w14:textId="374A6D71" w:rsidR="004F5547" w:rsidRPr="002343C6" w:rsidRDefault="004F5547" w:rsidP="002343C6">
            <w:pPr>
              <w:rPr>
                <w:rFonts w:ascii="Bookman Old Style" w:hAnsi="Bookman Old Style" w:cstheme="minorHAnsi"/>
                <w:b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2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) </w:t>
            </w:r>
            <w:r w:rsidR="002343C6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Klauzula informacyjna dla kandydatek/kandydatów do pracy w Uniwersytecie Opolskim</w:t>
            </w:r>
            <w:r w:rsidR="002343C6"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2343C6">
              <w:rPr>
                <w:rFonts w:ascii="Bookman Old Style" w:hAnsi="Bookman Old Style"/>
                <w:sz w:val="22"/>
                <w:szCs w:val="22"/>
              </w:rPr>
              <w:t xml:space="preserve">- dostępna na stronie </w:t>
            </w:r>
            <w:r w:rsidR="002343C6"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hyperlink r:id="rId16" w:history="1">
              <w:r w:rsidR="009801B6">
                <w:rPr>
                  <w:rStyle w:val="Hipercze"/>
                </w:rPr>
                <w:t>Klauzula-informacyjna-dla-kandydatek-kandydatow-do-pracy-w-UO.docx</w:t>
              </w:r>
            </w:hyperlink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E942ED8" w14:textId="2713E299" w:rsidR="00391EF5" w:rsidRPr="00D46F30" w:rsidRDefault="00391EF5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42253F55" w14:textId="68F43372" w:rsidR="00D46F30" w:rsidRPr="00D46F30" w:rsidRDefault="00D46F3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 w:cstheme="minorHAnsi"/>
                <w:sz w:val="22"/>
                <w:szCs w:val="22"/>
              </w:rPr>
              <w:t>3</w:t>
            </w: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) Na dokumentach należy umieścić klauzulę:</w:t>
            </w:r>
          </w:p>
          <w:p w14:paraId="7AB59761" w14:textId="7FC96949" w:rsidR="00D46F30" w:rsidRDefault="00D46F30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„Wyrażam zgodę na przetwarzanie moich danych osobowych dla potrzeb niezbędnych do realizacji procesu rekrutacji zgodnie z Ustawą z dnia 24 maja 2018 r. o ochronie danych osobowych (Dz. U. z 2018 r. poz. 1000).”</w:t>
            </w:r>
          </w:p>
          <w:p w14:paraId="6CD91FFC" w14:textId="60ACFA29" w:rsid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05DB39" w14:textId="72BA811D" w:rsidR="008903DD" w:rsidRP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W przypadku dokumentacji cudzoziemców </w:t>
            </w:r>
            <w:r w:rsidR="00FD2D43"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dotyczącej stopni naukowych 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należy wziąć pod uwagę objaśnienia znajdujące się </w:t>
            </w:r>
            <w:r w:rsidR="00495790" w:rsidRPr="006A053F">
              <w:rPr>
                <w:rFonts w:ascii="Bookman Old Style" w:hAnsi="Bookman Old Style" w:cstheme="minorHAnsi"/>
                <w:sz w:val="22"/>
                <w:szCs w:val="22"/>
              </w:rPr>
              <w:t>na końcu ogłoszenia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  <w:vertAlign w:val="superscript"/>
              </w:rPr>
              <w:t>2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>.</w:t>
            </w:r>
          </w:p>
          <w:p w14:paraId="524D57AC" w14:textId="3B65FB49" w:rsidR="00D46F30" w:rsidRPr="00C0542A" w:rsidRDefault="00D46F30" w:rsidP="00C0542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210B947" w14:textId="63A24258" w:rsidR="00212135" w:rsidRDefault="00212135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4401C" w:rsidRPr="00D402C3" w14:paraId="1A344EA1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3DA5679" w14:textId="050B6BAF" w:rsidR="00D4401C" w:rsidRPr="00181FDD" w:rsidRDefault="00431DE6" w:rsidP="00D4401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4401C" w:rsidRPr="00181FDD">
              <w:rPr>
                <w:rFonts w:ascii="Bookman Old Style" w:hAnsi="Bookman Old Style"/>
                <w:sz w:val="22"/>
                <w:szCs w:val="22"/>
              </w:rPr>
              <w:t>OFERUJEMY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4401C" w:rsidRPr="00D402C3" w14:paraId="7DAEC306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7E1CD5A" w14:textId="77777777" w:rsidR="00F5412B" w:rsidRDefault="00F5412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>1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S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>tabilne zatrudnienie w instytucji szkolnictwa wyższego na podstawie umowy o pracę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6C8FBE13" w14:textId="4CC60543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Wsparcie na start.</w:t>
            </w:r>
          </w:p>
          <w:p w14:paraId="617BCA93" w14:textId="0E1F4399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 xml:space="preserve">. Atrakcyjne warunki pracy: </w:t>
            </w:r>
          </w:p>
          <w:p w14:paraId="489831E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trzynasta pensja,</w:t>
            </w:r>
          </w:p>
          <w:p w14:paraId="11BF417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datek stażowy,</w:t>
            </w:r>
          </w:p>
          <w:p w14:paraId="713F1DD6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nagrody jubileuszowe.</w:t>
            </w:r>
          </w:p>
          <w:p w14:paraId="1D689002" w14:textId="3BF86211" w:rsidR="00F5412B" w:rsidRPr="00454DE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Świadczenia socjalne (zgodnie z regulaminem)</w:t>
            </w:r>
            <w:r w:rsidR="00454DEB">
              <w:rPr>
                <w:rFonts w:ascii="Bookman Old Style" w:hAnsi="Bookman Old Style"/>
                <w:sz w:val="22"/>
                <w:szCs w:val="22"/>
              </w:rPr>
              <w:t>:</w:t>
            </w:r>
          </w:p>
          <w:p w14:paraId="4F695A8B" w14:textId="57F0936F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wypoczynku,</w:t>
            </w:r>
          </w:p>
          <w:p w14:paraId="17C35AB8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działalności kulturalno-oświatowej,</w:t>
            </w:r>
          </w:p>
          <w:p w14:paraId="3C7BFE9D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apomogi,</w:t>
            </w:r>
          </w:p>
          <w:p w14:paraId="7BE3A898" w14:textId="18E0C2C9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bony mikołajkowe</w:t>
            </w:r>
            <w:r w:rsidR="00D1795B">
              <w:rPr>
                <w:rFonts w:ascii="Bookman Old Style" w:hAnsi="Bookman Old Style"/>
                <w:sz w:val="22"/>
                <w:szCs w:val="22"/>
              </w:rPr>
              <w:t xml:space="preserve"> dla dzieci</w:t>
            </w:r>
            <w:r w:rsidRPr="00454DEB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7C7CE12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wrotną pomoc mieszkaniową w formie pożyczki.</w:t>
            </w:r>
          </w:p>
          <w:p w14:paraId="7739764E" w14:textId="1E80FF56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F5412B" w:rsidRPr="00D83B54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 xml:space="preserve">ożliwość uczestnictwa w programie </w:t>
            </w:r>
            <w:proofErr w:type="spellStart"/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MultiSport</w:t>
            </w:r>
            <w:proofErr w:type="spellEnd"/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727C9282" w14:textId="78D44154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 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ożliwość korzystania z Kasy Zapomogowo Pożyczkowej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300D6EF4" w14:textId="3C3F9DA4" w:rsidR="00F5412B" w:rsidRPr="00181FDD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CF39FE" w:rsidRPr="00FB4D73">
              <w:rPr>
                <w:rFonts w:ascii="Bookman Old Style" w:hAnsi="Bookman Old Style"/>
                <w:sz w:val="22"/>
                <w:szCs w:val="22"/>
              </w:rPr>
              <w:t>Możliwość przystąpienia do grupowego ubezpieczenia na życie na preferencyjnych warunkach</w:t>
            </w:r>
            <w:r w:rsidR="00CF39FE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CA33ED8" w14:textId="014A46B1" w:rsidR="00D4401C" w:rsidRPr="00181FDD" w:rsidRDefault="00D4401C" w:rsidP="00D43D6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1A60822E" w14:textId="3C8396AD" w:rsidR="00942A5E" w:rsidRDefault="00942A5E" w:rsidP="000D0D82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554A8" w:rsidRPr="00D402C3" w14:paraId="19F2042A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1E8570" w14:textId="685FB234" w:rsidR="00F554A8" w:rsidRPr="00D402C3" w:rsidRDefault="00431DE6" w:rsidP="009711EA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eastAsia="Calibri" w:hAnsi="Bookman Old Style"/>
                <w:b w:val="0"/>
                <w:sz w:val="22"/>
                <w:szCs w:val="22"/>
              </w:rPr>
              <w:t>32</w:t>
            </w:r>
            <w:r w:rsidR="000D0D82">
              <w:rPr>
                <w:rFonts w:ascii="Bookman Old Style" w:eastAsia="Calibri" w:hAnsi="Bookman Old Style"/>
                <w:b w:val="0"/>
                <w:sz w:val="22"/>
                <w:szCs w:val="22"/>
              </w:rPr>
              <w:t xml:space="preserve">. </w:t>
            </w:r>
            <w:r w:rsidR="00F554A8" w:rsidRPr="00D402C3">
              <w:rPr>
                <w:rFonts w:ascii="Bookman Old Style" w:eastAsia="Calibri" w:hAnsi="Bookman Old Style"/>
                <w:b w:val="0"/>
                <w:sz w:val="22"/>
                <w:szCs w:val="22"/>
              </w:rPr>
              <w:t>Konkurs organizowany zgodnie z Ustawą z dnia 19 lipca 2019 r. o zapewnieniu dostępności osobom ze szczególnymi potrzebami (Dz.U. z 2019 r. poz. 1696).</w:t>
            </w:r>
          </w:p>
        </w:tc>
      </w:tr>
    </w:tbl>
    <w:p w14:paraId="113CABA8" w14:textId="77777777" w:rsidR="00F554A8" w:rsidRPr="00D402C3" w:rsidRDefault="00F554A8" w:rsidP="002D6FE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D6FEB" w:rsidRPr="00D402C3" w14:paraId="524D57B7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B6" w14:textId="3D55523B" w:rsidR="002D6FEB" w:rsidRPr="00D402C3" w:rsidRDefault="00431DE6" w:rsidP="00D46563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D6FEB" w:rsidRPr="00D402C3">
              <w:rPr>
                <w:rFonts w:ascii="Bookman Old Style" w:hAnsi="Bookman Old Style"/>
                <w:sz w:val="22"/>
                <w:szCs w:val="22"/>
              </w:rPr>
              <w:t>KLAUZULA RODO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: </w:t>
            </w:r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Klauzula informacyjna dla kandydatek/kandydatów do pracy w Uniwersytecie Opolskim – dostępna na stronie </w:t>
            </w:r>
            <w:hyperlink r:id="rId17" w:history="1">
              <w:r w:rsidR="000246F6">
                <w:rPr>
                  <w:rStyle w:val="Hipercze"/>
                </w:rPr>
                <w:t>Klauzula-informacyjna-dla-kandydatek-</w:t>
              </w:r>
              <w:r w:rsidR="000246F6">
                <w:rPr>
                  <w:rStyle w:val="Hipercze"/>
                </w:rPr>
                <w:lastRenderedPageBreak/>
                <w:t>kandydatow-do-pracy-w-UO.docx</w:t>
              </w:r>
            </w:hyperlink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4F5547" w:rsidRPr="00D402C3" w14:paraId="524D57C6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E4000A" w14:textId="77777777" w:rsidR="004F5547" w:rsidRPr="00E04733" w:rsidRDefault="004F5547" w:rsidP="004F5547">
            <w:pPr>
              <w:shd w:val="clear" w:color="auto" w:fill="FFFFFF"/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Zgodnie z ogólnym rozporządzeniem o ochronie danych osobowych z dnia 27 kwietnia 2016 r. zwanym dalej RODO informujemy, iż:</w:t>
            </w:r>
          </w:p>
          <w:p w14:paraId="26E27665" w14:textId="77777777" w:rsidR="004F5547" w:rsidRPr="00E04733" w:rsidRDefault="004F5547" w:rsidP="005201AB">
            <w:pPr>
              <w:numPr>
                <w:ilvl w:val="0"/>
                <w:numId w:val="12"/>
              </w:numPr>
              <w:spacing w:line="360" w:lineRule="auto"/>
              <w:jc w:val="left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>Administratorem danych osobowych jest Uniwersytet Opolski z siedzibą przy pl. Kopernika 11a, 45-040 Opole. tel. +48 77 452 70 02, e-mail: sekretariat@uni.opole.pl.</w:t>
            </w:r>
          </w:p>
          <w:p w14:paraId="58E4D6B5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 xml:space="preserve">Administrator danych osobowych wyznaczył inspektora ochrony danych (IOD), z którym można skontaktować się za pośrednictwem adresu e-mail iod@uni.opole.pl, lub pisemnie na adres jak w pkt 1. </w:t>
            </w:r>
          </w:p>
          <w:p w14:paraId="5E0DCBA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Dane osobowe w zakresie wskazanym w przepisach prawa pracy  (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Art. 22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  <w:vertAlign w:val="superscript"/>
              </w:rPr>
              <w:t>1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  ustawy z 26 czerwca 1974 r. Kodeks pracy oraz  Rozporządzenie Ministra Rodziny, Pracy i Polityki Społecznej z dnia 10 grudnia 2018 r. w sprawie dokumentacji pracowniczej)</w:t>
            </w:r>
            <w:r w:rsidRPr="00E04733">
              <w:rPr>
                <w:rFonts w:ascii="Arial" w:hAnsi="Arial" w:cs="Arial"/>
                <w:color w:val="1A1A1C"/>
                <w:sz w:val="20"/>
                <w:szCs w:val="22"/>
                <w:shd w:val="clear" w:color="auto" w:fill="FFFFFF"/>
              </w:rPr>
              <w:t> 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będą przetwarzane w celu przeprowadzenia bieżącego procesu rekrutacyjnego na stanowisko  określone w ogłoszeniu.  </w:t>
            </w:r>
          </w:p>
          <w:p w14:paraId="524B713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1–3 Kodeksu pracy podstawą przetwarzania jest art. 6 ust. 1 lit. c) RODO (obowiązek prawny).</w:t>
            </w:r>
          </w:p>
          <w:p w14:paraId="3343C5E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4–6 Kodeksu pracy podstawą przetwarzania jest art. 6 ust. 1 lit. b) RODO (podjęcie działań przed zawarciem umowy).</w:t>
            </w:r>
          </w:p>
          <w:p w14:paraId="4A0C87E9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ne dane podane w tym celu będą przetwarzane na podstawie udzielonej zgody, zgodnie z art. 6 ust. 1 lit. a), 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a w przypadku danych szczególnych kategorii, o których mowa w art. 9 ust. 1 RODO zgodnie z 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art. 9 ust. 2 lit. a) RODO.</w:t>
            </w:r>
          </w:p>
          <w:p w14:paraId="5DC6D0AE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odniesieniu do zatrudnienia nauczycieli akademickich podstawą przetwarzania danych jest również art. 119 ustawy z dnia 20 lipca 2018 r. –  </w:t>
            </w:r>
            <w:r w:rsidRPr="00E04733">
              <w:rPr>
                <w:rStyle w:val="Pogrubienie"/>
                <w:rFonts w:ascii="Bookman Old Style" w:hAnsi="Bookman Old Style"/>
                <w:sz w:val="20"/>
                <w:szCs w:val="22"/>
              </w:rPr>
              <w:t>Prawo o szkolnictwie wyższym i nauce.</w:t>
            </w:r>
          </w:p>
          <w:p w14:paraId="2F4097A7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1" w:name="_Hlk517259130"/>
            <w:bookmarkStart w:id="2" w:name="_Hlk517259813"/>
            <w:bookmarkStart w:id="3" w:name="_Hlk527373187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formujemy o przysługującym prawie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do cofnięcia udzielonej zgody na przetwarzanie danych osobowych w dowolnym momencie. Cofnięcie zgody nie wpływa na zgodność z prawem ich wcześniejszego przetwarzania</w:t>
            </w:r>
            <w:bookmarkEnd w:id="1"/>
            <w:r w:rsidRPr="00E04733">
              <w:rPr>
                <w:rFonts w:ascii="Bookman Old Style" w:hAnsi="Bookman Old Style"/>
                <w:sz w:val="20"/>
                <w:szCs w:val="22"/>
              </w:rPr>
              <w:t>.</w:t>
            </w:r>
            <w:bookmarkEnd w:id="2"/>
          </w:p>
          <w:p w14:paraId="5C069F7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4" w:name="_Hlk16511288"/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Informujemy również o przysługującym prawie dostępu do swoich danych, ich sprostowania, usunięcia, ograniczenia przetwarzania, a także o prawie wniesienia skargi do Urzędu Ochrony Danych Osobowych. </w:t>
            </w:r>
          </w:p>
          <w:p w14:paraId="05212C45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5" w:name="_Hlk527373236"/>
            <w:bookmarkEnd w:id="4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Podanie danych w zakresie określonym 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Kodeksu pracy jest niezbędne w celu wzięcia udziału w rekrutacji. Podanie innych danych jest dobrowolne.</w:t>
            </w:r>
            <w:bookmarkEnd w:id="5"/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</w:t>
            </w:r>
          </w:p>
          <w:p w14:paraId="64AC0CD6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Pani/Pana  dane osobowe mogą być przekazane wyłącznie podmiotom, które uprawnione są do ich otrzymania przepisami prawa. Ponadto mogą być one ujawnione podmiotom, z którymi Uniwersytet Opolski zawarł umowy powierzenia przetwarzania danych w tym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dotyczące dostawcy sytemu, który jest wykorzystywany do zarządzania procesem rekrutacji oraz 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na świadczenie usług serwisowych dla systemów informatycznych wykorzystywanych przy ich przetwarzaniu. </w:t>
            </w:r>
          </w:p>
          <w:p w14:paraId="3775494E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Uniwersytet Opolski będzie przetwarzał dane osobowe, także w kolejnych naborach pracowniczych jeżeli zostanie na to wyrażona zgoda, którą można odwołać w dowolnym czasie. </w:t>
            </w:r>
          </w:p>
          <w:bookmarkEnd w:id="3"/>
          <w:p w14:paraId="298A0DD4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ind w:left="782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Dane osobowe będą przetwarzane i przechowywane przez następujący okres:</w:t>
            </w:r>
          </w:p>
          <w:p w14:paraId="30414559" w14:textId="77777777" w:rsidR="004F5547" w:rsidRPr="00E04733" w:rsidRDefault="004F5547" w:rsidP="004F5547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Przez czas trwania obecnego procesu rekrutacyjnego, następnie dane osobowe będą przechowywane przez okres 3 (trzech) miesięcy od daty zakończenia rekrutacji.</w:t>
            </w:r>
          </w:p>
          <w:p w14:paraId="64740BD4" w14:textId="53036B95" w:rsidR="004F5547" w:rsidRPr="00E04733" w:rsidRDefault="004F5547" w:rsidP="00710136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W przypadku wyrażenia przez kandydatkę/kandydata odrębnej zgody (o której mowa w pkt 8), dane osobowe będą przetwarzane na potrzeby przyszłych rekrutacji przez okres 6 (sześciu) miesięcy od daty zakończenia rekrutacji lub do momentu wycofania tej zgody.</w:t>
            </w:r>
          </w:p>
          <w:p w14:paraId="52F6A8CB" w14:textId="06AD046B" w:rsidR="004F5547" w:rsidRPr="00E04733" w:rsidRDefault="00AB42F2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="004F5547" w:rsidRPr="00E04733">
              <w:rPr>
                <w:rFonts w:ascii="Bookman Old Style" w:hAnsi="Bookman Old Style"/>
                <w:iCs/>
                <w:sz w:val="20"/>
                <w:szCs w:val="22"/>
              </w:rPr>
              <w:t>Pani/Pana dane nie będą przetwarzane w sposób zautomatyzowany i nie będą poddawane profilowaniu.</w:t>
            </w:r>
          </w:p>
          <w:p w14:paraId="5BB65959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   …………………………………</w:t>
            </w:r>
          </w:p>
          <w:p w14:paraId="7D8E90DB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(Podpis kandydatki/kandydata)</w:t>
            </w:r>
          </w:p>
          <w:p w14:paraId="524D57C5" w14:textId="25CD73E6" w:rsidR="004F5547" w:rsidRPr="00E04733" w:rsidRDefault="004F5547" w:rsidP="004F5547">
            <w:pPr>
              <w:rPr>
                <w:rFonts w:ascii="Bookman Old Style" w:hAnsi="Bookman Old Style"/>
                <w:sz w:val="20"/>
                <w:szCs w:val="22"/>
              </w:rPr>
            </w:pPr>
          </w:p>
        </w:tc>
      </w:tr>
    </w:tbl>
    <w:p w14:paraId="363B40D3" w14:textId="57F64B67" w:rsidR="00431DE6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08FE78F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6F63435" w14:textId="11305802" w:rsidR="00EF7006" w:rsidRPr="00E04733" w:rsidRDefault="00431DE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br w:type="page"/>
            </w:r>
            <w:r w:rsidR="00EF7006" w:rsidRPr="00E04733"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  <w:t>Dodatkowe zgody:</w:t>
            </w:r>
          </w:p>
          <w:p w14:paraId="6E3DC3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52727ADC" w14:textId="77777777" w:rsidR="00EF7006" w:rsidRPr="00E04733" w:rsidRDefault="00EF7006" w:rsidP="001018F8">
            <w:pPr>
              <w:spacing w:line="360" w:lineRule="auto"/>
              <w:jc w:val="left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wykraczających poza zakres określony  w Kodeksie pracy </w:t>
            </w:r>
          </w:p>
          <w:p w14:paraId="0CE02F9A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0F8EED1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dokumentach aplikacyjnych, wykraczających poza zakres określony w Kodeksie pracy, na potrzeby obecnego procesu rekrutacyjnego.</w:t>
            </w:r>
          </w:p>
          <w:p w14:paraId="7929F2B3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950C67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 ……………………………………</w:t>
            </w:r>
          </w:p>
          <w:p w14:paraId="0AD9E25A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63CD4F7D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66F627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color w:val="0070C0"/>
                <w:sz w:val="18"/>
              </w:rPr>
            </w:pPr>
          </w:p>
          <w:p w14:paraId="0A21A3A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szczególnej kategorii  </w:t>
            </w:r>
          </w:p>
          <w:p w14:paraId="47904CD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05E14BD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/>
                <w:color w:val="FF0000"/>
                <w:sz w:val="16"/>
                <w:szCs w:val="18"/>
              </w:rPr>
            </w:pPr>
          </w:p>
          <w:p w14:paraId="2F267E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szczególnych kategorii danych osobowych zawartych w dokumentach aplikacyjnych, które zawarłam (-em) w dokumentach aplikacyjnych na potrzeby obecnego procesu rekrutacyjnego.</w:t>
            </w:r>
          </w:p>
          <w:p w14:paraId="72C0518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5703CC8E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47CB45D1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      …………………………………………</w:t>
            </w:r>
          </w:p>
          <w:p w14:paraId="5C4241C9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4C478BD9" w14:textId="2CF77633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05768904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2F73247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wykorzystanie danych osobowych w przyszłych procesach rekrutacyjnych </w:t>
            </w:r>
          </w:p>
          <w:p w14:paraId="6F49A93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sz w:val="16"/>
                <w:szCs w:val="18"/>
              </w:rPr>
            </w:pPr>
          </w:p>
          <w:p w14:paraId="77EC81B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4739E75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aplikacji w celu wykorzystania ich w przyszłych procesach rekrutacyjnych prowadzonych przez Uniwersytet Opolski przez okres 6 miesięcy od daty zakończenia rekrutacji.</w:t>
            </w:r>
          </w:p>
          <w:p w14:paraId="7492F887" w14:textId="57AC7E21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..…………………………………</w:t>
            </w:r>
          </w:p>
          <w:p w14:paraId="64AAD6C7" w14:textId="733F6D58" w:rsidR="00EF7006" w:rsidRPr="00044131" w:rsidRDefault="00EF7006" w:rsidP="00044131">
            <w:pPr>
              <w:spacing w:line="360" w:lineRule="auto"/>
              <w:ind w:left="425"/>
              <w:rPr>
                <w:rFonts w:ascii="Bookman Old Style" w:hAnsi="Bookman Old Style"/>
                <w:iCs/>
                <w:sz w:val="18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</w:tc>
      </w:tr>
    </w:tbl>
    <w:p w14:paraId="39BE5909" w14:textId="1D4DFF6E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F738A" w:rsidRPr="00D402C3" w14:paraId="032F317D" w14:textId="77777777" w:rsidTr="003E7447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1C08EB2" w14:textId="77777777" w:rsidR="008F738A" w:rsidRPr="00D402C3" w:rsidRDefault="008F738A" w:rsidP="003E7447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2E2E69">
              <w:rPr>
                <w:rFonts w:ascii="Bookman Old Style" w:hAnsi="Bookman Old Style"/>
                <w:sz w:val="22"/>
                <w:szCs w:val="22"/>
              </w:rPr>
              <w:lastRenderedPageBreak/>
              <w:t>30.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 Oświadczenie o zapoznaniu się z procedurą dokonywania zgłoszeń naruszeń prawa i podejmowania działań następczych</w:t>
            </w:r>
          </w:p>
        </w:tc>
      </w:tr>
      <w:tr w:rsidR="008F738A" w:rsidRPr="00D402C3" w14:paraId="2A901788" w14:textId="77777777" w:rsidTr="003E7447">
        <w:trPr>
          <w:trHeight w:val="6313"/>
        </w:trPr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A39F0" w14:textId="77777777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rPr>
                <w:rFonts w:ascii="Bookman Old Style" w:hAnsi="Bookman Old Style"/>
                <w:sz w:val="22"/>
                <w:szCs w:val="22"/>
              </w:rPr>
            </w:pPr>
          </w:p>
          <w:p w14:paraId="05DD8881" w14:textId="0DDAD4D2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                                                                Załącznik nr </w:t>
            </w:r>
            <w:r w:rsidR="001672AB">
              <w:rPr>
                <w:rFonts w:ascii="Bookman Old Style" w:hAnsi="Bookman Old Style"/>
                <w:sz w:val="22"/>
                <w:szCs w:val="22"/>
              </w:rPr>
              <w:t>2</w:t>
            </w:r>
          </w:p>
          <w:p w14:paraId="1ECA7EF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5975120F" w14:textId="77777777" w:rsidR="008F738A" w:rsidRDefault="008F738A" w:rsidP="003E7447">
            <w:pPr>
              <w:jc w:val="right"/>
              <w:rPr>
                <w:rFonts w:ascii="Bookman Old Style" w:hAnsi="Bookman Old Style"/>
                <w:szCs w:val="24"/>
              </w:rPr>
            </w:pPr>
          </w:p>
          <w:p w14:paraId="7B42A4DC" w14:textId="77777777" w:rsidR="008F738A" w:rsidRDefault="008F738A" w:rsidP="003E7447">
            <w:pPr>
              <w:jc w:val="right"/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.............</w:t>
            </w:r>
          </w:p>
          <w:p w14:paraId="46BB7CD7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i/>
                <w:iCs/>
              </w:rPr>
            </w:pP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  <w:t xml:space="preserve"> </w:t>
            </w:r>
            <w:r w:rsidRPr="00861DA4">
              <w:rPr>
                <w:rFonts w:ascii="Bookman Old Style" w:hAnsi="Bookman Old Style"/>
                <w:i/>
                <w:iCs/>
              </w:rPr>
              <w:t>(miejscowość, data)</w:t>
            </w:r>
          </w:p>
          <w:p w14:paraId="21B113C2" w14:textId="77777777" w:rsidR="008F738A" w:rsidRDefault="008F738A" w:rsidP="003E7447">
            <w:pPr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</w:t>
            </w:r>
            <w:r>
              <w:rPr>
                <w:rFonts w:ascii="Bookman Old Style" w:hAnsi="Bookman Old Style"/>
              </w:rPr>
              <w:t>...........</w:t>
            </w:r>
            <w:r w:rsidRPr="00861DA4">
              <w:rPr>
                <w:rFonts w:ascii="Bookman Old Style" w:hAnsi="Bookman Old Style"/>
              </w:rPr>
              <w:t>.........</w:t>
            </w:r>
          </w:p>
          <w:p w14:paraId="214FB02D" w14:textId="77777777" w:rsidR="008F738A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861DA4">
              <w:rPr>
                <w:rFonts w:ascii="Bookman Old Style" w:hAnsi="Bookman Old Style"/>
                <w:i/>
                <w:iCs/>
              </w:rPr>
              <w:t>(imię, nazwisko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soby ubiegającej</w:t>
            </w:r>
          </w:p>
          <w:p w14:paraId="092678C1" w14:textId="77777777" w:rsidR="008F738A" w:rsidRPr="00861DA4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1100C4">
              <w:rPr>
                <w:rFonts w:ascii="Bookman Old Style" w:hAnsi="Bookman Old Style"/>
                <w:i/>
                <w:iCs/>
              </w:rPr>
              <w:t xml:space="preserve"> się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 zatrudnienie</w:t>
            </w:r>
            <w:r w:rsidRPr="00861DA4">
              <w:rPr>
                <w:rFonts w:ascii="Bookman Old Style" w:hAnsi="Bookman Old Style"/>
                <w:i/>
                <w:iCs/>
              </w:rPr>
              <w:t>)</w:t>
            </w:r>
          </w:p>
          <w:p w14:paraId="23F345C1" w14:textId="77777777" w:rsidR="008F738A" w:rsidRDefault="008F738A" w:rsidP="003E7447">
            <w:pPr>
              <w:rPr>
                <w:rFonts w:ascii="Bookman Old Style" w:hAnsi="Bookman Old Style"/>
                <w:szCs w:val="24"/>
              </w:rPr>
            </w:pPr>
          </w:p>
          <w:p w14:paraId="46C7B516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767ADAC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62277FDF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>Oświadczenie</w:t>
            </w:r>
          </w:p>
          <w:p w14:paraId="206172CB" w14:textId="77777777" w:rsidR="008F738A" w:rsidRDefault="008F738A" w:rsidP="003E7447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 xml:space="preserve">o zapoznaniu się z </w:t>
            </w:r>
            <w:r w:rsidRPr="00861DA4">
              <w:rPr>
                <w:rFonts w:ascii="Bookman Old Style" w:hAnsi="Bookman Old Style"/>
                <w:b/>
                <w:bCs/>
              </w:rPr>
              <w:t xml:space="preserve">Procedurą dokonywania zgłoszeń naruszeń prawa i podejmowania działań następczych w Uniwersytecie Opolskim </w:t>
            </w:r>
          </w:p>
          <w:p w14:paraId="557D94FC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bookmarkStart w:id="6" w:name="_Hlk222732030"/>
            <w:r w:rsidRPr="00861DA4">
              <w:rPr>
                <w:rFonts w:ascii="Bookman Old Style" w:hAnsi="Bookman Old Style"/>
                <w:b/>
              </w:rPr>
              <w:t>z dnia 1</w:t>
            </w:r>
            <w:r>
              <w:rPr>
                <w:rFonts w:ascii="Bookman Old Style" w:hAnsi="Bookman Old Style"/>
                <w:b/>
              </w:rPr>
              <w:t>4</w:t>
            </w:r>
            <w:r w:rsidRPr="00861DA4">
              <w:rPr>
                <w:rFonts w:ascii="Bookman Old Style" w:hAnsi="Bookman Old Style"/>
                <w:b/>
              </w:rPr>
              <w:t xml:space="preserve"> listopada 2024 r.</w:t>
            </w:r>
            <w:r>
              <w:rPr>
                <w:rFonts w:ascii="Bookman Old Style" w:hAnsi="Bookman Old Style"/>
                <w:b/>
              </w:rPr>
              <w:t xml:space="preserve"> (z późniejszymi zmianami)</w:t>
            </w:r>
          </w:p>
          <w:bookmarkEnd w:id="6"/>
          <w:p w14:paraId="4DC96D13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</w:p>
          <w:p w14:paraId="436A5076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  <w:r w:rsidRPr="00861DA4">
              <w:rPr>
                <w:rFonts w:ascii="Bookman Old Style" w:hAnsi="Bookman Old Style"/>
                <w:color w:val="000000"/>
              </w:rPr>
              <w:t xml:space="preserve">Niniejszym oświadczam, że w dniu ...................... zapoznałam/em się z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Procedurą dokonywania zgłoszeń naruszeń prawa i podejmowania działań następczych 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                           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w Uniwersytecie Opolskim</w:t>
            </w:r>
            <w:r w:rsidRPr="00FA4F54">
              <w:t xml:space="preserve">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z dnia 1</w:t>
            </w:r>
            <w:r>
              <w:rPr>
                <w:rFonts w:ascii="Bookman Old Style" w:hAnsi="Bookman Old Style"/>
                <w:bCs/>
                <w:i/>
                <w:iCs/>
              </w:rPr>
              <w:t>4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 listopada 2024 r. ( z późniejszymi zmianami)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</w:t>
            </w:r>
            <w:r w:rsidRPr="00861DA4">
              <w:rPr>
                <w:rFonts w:ascii="Bookman Old Style" w:hAnsi="Bookman Old Style"/>
                <w:bCs/>
              </w:rPr>
              <w:t>.</w:t>
            </w:r>
          </w:p>
          <w:p w14:paraId="609DA18C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</w:p>
          <w:p w14:paraId="1A4B5A2B" w14:textId="77777777" w:rsidR="008F738A" w:rsidRPr="00861DA4" w:rsidRDefault="008F738A" w:rsidP="003E7447">
            <w:pPr>
              <w:rPr>
                <w:rFonts w:ascii="Bookman Old Style" w:hAnsi="Bookman Old Style"/>
                <w:color w:val="000000"/>
              </w:rPr>
            </w:pPr>
          </w:p>
          <w:p w14:paraId="57CEE316" w14:textId="77777777" w:rsidR="008F738A" w:rsidRDefault="008F738A" w:rsidP="003E7447">
            <w:pPr>
              <w:jc w:val="right"/>
              <w:rPr>
                <w:rFonts w:ascii="Bookman Old Style" w:hAnsi="Bookman Old Style"/>
                <w:color w:val="000000"/>
              </w:rPr>
            </w:pPr>
            <w:r w:rsidRPr="00861DA4">
              <w:rPr>
                <w:rFonts w:ascii="Bookman Old Style" w:hAnsi="Bookman Old Style"/>
                <w:color w:val="000000"/>
              </w:rPr>
              <w:t>.....................................</w:t>
            </w:r>
          </w:p>
          <w:p w14:paraId="36EA9710" w14:textId="77777777" w:rsidR="008F738A" w:rsidRPr="00861DA4" w:rsidRDefault="008F738A" w:rsidP="003E7447">
            <w:pPr>
              <w:ind w:left="7080"/>
              <w:rPr>
                <w:rFonts w:ascii="Bookman Old Style" w:hAnsi="Bookman Old Style"/>
                <w:color w:val="000000"/>
              </w:rPr>
            </w:pPr>
            <w:r>
              <w:rPr>
                <w:rFonts w:ascii="Bookman Old Style" w:hAnsi="Bookman Old Style"/>
                <w:color w:val="000000"/>
              </w:rPr>
              <w:t xml:space="preserve">    </w:t>
            </w:r>
            <w:r w:rsidRPr="00FA4F54">
              <w:rPr>
                <w:rFonts w:ascii="Bookman Old Style" w:hAnsi="Bookman Old Style"/>
                <w:color w:val="000000"/>
              </w:rPr>
              <w:t>(podpis)</w:t>
            </w:r>
          </w:p>
          <w:p w14:paraId="60B21302" w14:textId="77777777" w:rsidR="008F738A" w:rsidRPr="00D402C3" w:rsidRDefault="008F738A" w:rsidP="003E7447">
            <w:pPr>
              <w:spacing w:line="276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</w:tr>
    </w:tbl>
    <w:p w14:paraId="544CEE16" w14:textId="1C0DF6EB" w:rsidR="00E04733" w:rsidRDefault="00E04733">
      <w:pPr>
        <w:spacing w:after="160" w:line="259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br w:type="page"/>
      </w:r>
    </w:p>
    <w:p w14:paraId="5EC665C5" w14:textId="77777777" w:rsidR="00044131" w:rsidRDefault="00044131" w:rsidP="00EF7006">
      <w:pPr>
        <w:rPr>
          <w:rFonts w:ascii="Bookman Old Style" w:hAnsi="Bookman Old Style"/>
          <w:sz w:val="22"/>
          <w:szCs w:val="22"/>
        </w:rPr>
      </w:pPr>
    </w:p>
    <w:p w14:paraId="0C22362A" w14:textId="52F9C24B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651BE66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4E1EB" w14:textId="010B22DE" w:rsidR="00EF7006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7" w:name="_Hlk216787771"/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EF7006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>Informacja dla kandydat</w:t>
            </w:r>
            <w:r w:rsidR="00F65485">
              <w:rPr>
                <w:rFonts w:ascii="Bookman Old Style" w:hAnsi="Bookman Old Style"/>
                <w:sz w:val="22"/>
                <w:szCs w:val="22"/>
              </w:rPr>
              <w:t>ki/kandydata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 xml:space="preserve"> o procedurze zgłoszeń wewnętrznych</w:t>
            </w:r>
          </w:p>
        </w:tc>
      </w:tr>
      <w:tr w:rsidR="00EF7006" w:rsidRPr="00D402C3" w14:paraId="7C4BA653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DDCFB0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</w:p>
          <w:p w14:paraId="1FF67895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</w:t>
            </w:r>
          </w:p>
          <w:p w14:paraId="4B08EDF5" w14:textId="18D497A5" w:rsidR="00EF7006" w:rsidRPr="00E04733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     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Załącznik nr </w:t>
            </w:r>
            <w:r w:rsidR="00D747FA">
              <w:rPr>
                <w:rFonts w:ascii="Bookman Old Style" w:hAnsi="Bookman Old Style"/>
                <w:sz w:val="20"/>
                <w:szCs w:val="22"/>
              </w:rPr>
              <w:t>1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309DA426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</w:t>
            </w:r>
          </w:p>
          <w:p w14:paraId="2AAF1EF9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miejscowość, data)</w:t>
            </w:r>
          </w:p>
          <w:p w14:paraId="1B43EFC8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an/Pani</w:t>
            </w:r>
          </w:p>
          <w:p w14:paraId="18527D69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imię, nazwisko)</w:t>
            </w:r>
          </w:p>
          <w:p w14:paraId="2FA1F000" w14:textId="66957644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ne do kontaktu)</w:t>
            </w:r>
          </w:p>
          <w:p w14:paraId="0EE701F2" w14:textId="77777777" w:rsidR="00AB42F2" w:rsidRPr="00E04733" w:rsidRDefault="00AB42F2" w:rsidP="00AB42F2">
            <w:pPr>
              <w:spacing w:line="276" w:lineRule="auto"/>
              <w:rPr>
                <w:rFonts w:ascii="Bookman Old Style" w:hAnsi="Bookman Old Style" w:cs="Calibri"/>
                <w:i/>
                <w:iCs/>
                <w:sz w:val="20"/>
                <w:szCs w:val="22"/>
              </w:rPr>
            </w:pPr>
          </w:p>
          <w:p w14:paraId="7280F515" w14:textId="10F04D11" w:rsidR="00EF7006" w:rsidRPr="00E04733" w:rsidRDefault="00EF7006" w:rsidP="001018F8">
            <w:pPr>
              <w:spacing w:after="200" w:line="360" w:lineRule="auto"/>
              <w:jc w:val="center"/>
              <w:rPr>
                <w:rFonts w:ascii="Bookman Old Style" w:hAnsi="Bookman Old Style"/>
                <w:b/>
                <w:b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Informacja dla kandydat</w:t>
            </w:r>
            <w:r w:rsidR="00F65485"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ki/kandydata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 o procedurze zgłoszeń wewnętrznych</w:t>
            </w:r>
          </w:p>
          <w:p w14:paraId="58471299" w14:textId="0D407488" w:rsidR="00EF7006" w:rsidRPr="00E04733" w:rsidRDefault="00EF7006" w:rsidP="001018F8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Na podstawie art. 24 ust. 6 ustawy z dnia 14 czerwca 2024 r. o ochronie sygnalistów (Dz. U. z 2024 r. poz. 928), w związku z rozpoczętym w dniu ................................</w:t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ta)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procesem ubiegania się o pracę na podstawie stosunku pracy lub innego stosunku prawnego stanowiącego podstawę świadczenia pracy lub usług lub pełnienia funkcji, lub pełnienia służby informuję Pana/Panią, że w Uniwersytecie Opolskim obowiązuje 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Procedura dokonywania zgłoszeń naruszeń prawa i podejmowania działań następczych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z dnia 15 listopada 2024 r. Procedura jest dostępna na stronie: </w:t>
            </w:r>
            <w:hyperlink r:id="rId18" w:history="1">
              <w:r w:rsidR="00601D77" w:rsidRPr="008B786D">
                <w:rPr>
                  <w:rStyle w:val="Hipercze"/>
                  <w:rFonts w:ascii="Bookman Old Style" w:hAnsi="Bookman Old Style"/>
                  <w:sz w:val="20"/>
                  <w:szCs w:val="22"/>
                </w:rPr>
                <w:t>https://monitor.uni.opole.pl/423-lista/d/7044/5/?reporef=%2F%3Fsearch-global%3D143%252f2024</w:t>
              </w:r>
            </w:hyperlink>
            <w:r w:rsidR="00601D77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42E622BE" w14:textId="6DA7ECFE" w:rsidR="00AB42F2" w:rsidRPr="00601D77" w:rsidRDefault="00AB42F2" w:rsidP="00AB42F2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                              Przyjęto do wiadomości:</w:t>
            </w:r>
          </w:p>
          <w:p w14:paraId="11CF994F" w14:textId="77777777" w:rsidR="00AB42F2" w:rsidRPr="00601D77" w:rsidRDefault="00AB42F2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>………………………………………….</w:t>
            </w:r>
          </w:p>
          <w:p w14:paraId="15D3E02C" w14:textId="2C7A5722" w:rsidR="00EF7006" w:rsidRPr="00E04733" w:rsidRDefault="00AB42F2" w:rsidP="00E04733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 xml:space="preserve">             imię i nazwisko</w:t>
            </w:r>
          </w:p>
        </w:tc>
      </w:tr>
      <w:bookmarkEnd w:id="7"/>
    </w:tbl>
    <w:p w14:paraId="3A32B3B6" w14:textId="77777777" w:rsidR="00EF7006" w:rsidRDefault="00EF700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4540DF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B9B4A6" w14:textId="3C4E19C4" w:rsidR="004F5547" w:rsidRPr="005F6CEE" w:rsidRDefault="00431DE6" w:rsidP="009F5912">
            <w:pPr>
              <w:spacing w:before="100" w:beforeAutospacing="1" w:after="100" w:afterAutospacing="1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5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>.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 Uniwersytet Opolski zastrzega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 xml:space="preserve"> sobie możliwość zaproszenia na rozmowę tylko wybranych kandydatów lub nierozstrzygnięcia konkursu bez podania przyczyn.</w:t>
            </w:r>
          </w:p>
        </w:tc>
      </w:tr>
    </w:tbl>
    <w:p w14:paraId="37A85F0C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p w14:paraId="5153308A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88C163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7A0E86" w14:textId="36AE61C2" w:rsidR="004F5547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6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>Po zamknięciu postępowania konkursowego aplikacje osób nieprzyjętych zostaną zwrócone. Zainteresowani będą mogli odebrać je w sekretariacie wnioskodawcy i organizatora konkursu, w terminie do 3 miesięcy, za pokwitowaniem odbioru. Aplikacje nie odebrane będą po tym czasie zniszczone.</w:t>
            </w:r>
          </w:p>
        </w:tc>
      </w:tr>
    </w:tbl>
    <w:p w14:paraId="013C958C" w14:textId="7777777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2B093F1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C41C85F" w14:textId="27E1327D" w:rsidR="004F5547" w:rsidRPr="00D402C3" w:rsidRDefault="00431DE6" w:rsidP="00601D77">
            <w:pPr>
              <w:pStyle w:val="Nagwek1"/>
              <w:outlineLvl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 xml:space="preserve">Uniwersytet Opolski zastrzega sobie prawo do unieważnienia </w:t>
            </w:r>
            <w:r w:rsidR="00601D77">
              <w:rPr>
                <w:rFonts w:ascii="Bookman Old Style" w:hAnsi="Bookman Old Style"/>
                <w:b w:val="0"/>
                <w:sz w:val="22"/>
                <w:szCs w:val="22"/>
              </w:rPr>
              <w:t>konkursu</w:t>
            </w:r>
            <w:r w:rsidR="004F5547" w:rsidRPr="00601D77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</w:p>
        </w:tc>
      </w:tr>
    </w:tbl>
    <w:p w14:paraId="5B286911" w14:textId="7B918EC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249903F7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2CD29E" w14:textId="18001689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8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TAGI, SŁOWA KLUCZOWE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>:</w:t>
            </w:r>
          </w:p>
        </w:tc>
      </w:tr>
      <w:tr w:rsidR="00EC7221" w:rsidRPr="00D402C3" w14:paraId="5203E6BF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39EB48" w14:textId="7C187514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Psychologia; </w:t>
            </w:r>
            <w:r w:rsidR="00193D46">
              <w:rPr>
                <w:rFonts w:ascii="Bookman Old Style" w:hAnsi="Bookman Old Style"/>
                <w:b w:val="0"/>
                <w:sz w:val="22"/>
                <w:szCs w:val="22"/>
              </w:rPr>
              <w:t>adiunkt; starszy wykładowca.</w:t>
            </w:r>
          </w:p>
        </w:tc>
      </w:tr>
    </w:tbl>
    <w:p w14:paraId="1A1F6401" w14:textId="34559CCE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30D47AA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87765B" w14:textId="128A49F4" w:rsidR="00EC7221" w:rsidRPr="007D2F09" w:rsidRDefault="009F5912" w:rsidP="00EC7221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9</w:t>
            </w:r>
            <w:r w:rsidR="00EC7221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C7221">
              <w:rPr>
                <w:rFonts w:ascii="Bookman Old Style" w:hAnsi="Bookman Old Style"/>
                <w:b w:val="0"/>
                <w:sz w:val="22"/>
                <w:szCs w:val="22"/>
              </w:rPr>
              <w:t>IMIĘ I NAZWISKO OSOBY WYTWARZAJĄCEJ/ODPOWIEDZIALNEJ ZA TREŚĆ OFERTY:</w:t>
            </w:r>
          </w:p>
        </w:tc>
      </w:tr>
      <w:tr w:rsidR="00EC7221" w:rsidRPr="000E5CFE" w14:paraId="67E51B19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72C464" w14:textId="28E69805" w:rsidR="00EC7221" w:rsidRPr="009D65E8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9D65E8">
              <w:rPr>
                <w:rFonts w:ascii="Bookman Old Style" w:hAnsi="Bookman Old Style"/>
                <w:b w:val="0"/>
                <w:sz w:val="22"/>
                <w:szCs w:val="22"/>
              </w:rPr>
              <w:t>Prof. dr hab. Aleksandra Rogowska</w:t>
            </w:r>
          </w:p>
        </w:tc>
      </w:tr>
    </w:tbl>
    <w:p w14:paraId="536D60DA" w14:textId="0ED83DAA" w:rsidR="00EC7221" w:rsidRPr="009D65E8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06393E42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002286" w14:textId="1EFF4D1A" w:rsidR="00EC7221" w:rsidRPr="00EC7221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STANOWISKO OSOBY WYTWARZAJĄCEJ/ODPOWIEDZIALNEJ ZA TREŚĆ OFERTY:</w:t>
            </w:r>
          </w:p>
        </w:tc>
      </w:tr>
      <w:tr w:rsidR="00EC7221" w:rsidRPr="00D402C3" w14:paraId="33E5034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1619B4" w14:textId="1A8D5386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Dyrektor Instytutu Psychologii</w:t>
            </w:r>
          </w:p>
        </w:tc>
      </w:tr>
    </w:tbl>
    <w:p w14:paraId="18C25496" w14:textId="3F1D41F8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4E1A70F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02FFC1" w14:textId="032B9506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lastRenderedPageBreak/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1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DATA 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WYTWORZENIA OFERTY:</w:t>
            </w:r>
          </w:p>
        </w:tc>
      </w:tr>
      <w:tr w:rsidR="00EC7221" w:rsidRPr="00D402C3" w14:paraId="51875AC1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6CBC79" w14:textId="026D9208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4.05.2026</w:t>
            </w:r>
          </w:p>
        </w:tc>
      </w:tr>
    </w:tbl>
    <w:p w14:paraId="4E486A1D" w14:textId="39FE39B3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7902FED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8539189" w14:textId="0E483F63" w:rsidR="004F5547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8" w:name="_Hlk207606028"/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2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DATA PUBLIKACJI OGŁOSZENIA (wypełnia BSP):</w:t>
            </w:r>
          </w:p>
        </w:tc>
      </w:tr>
      <w:bookmarkEnd w:id="8"/>
      <w:tr w:rsidR="004F5547" w:rsidRPr="00D402C3" w14:paraId="17A55452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F8A382" w14:textId="35A0866D" w:rsidR="004F5547" w:rsidRPr="007D2F09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</w:p>
        </w:tc>
      </w:tr>
    </w:tbl>
    <w:p w14:paraId="3CD04A64" w14:textId="77777777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50B02BD9" w14:textId="1E3F3B59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7AD491FB" w14:textId="47F1436B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0DB435D1" w14:textId="77777777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357F41C7" w14:textId="344878A6" w:rsidR="0018054B" w:rsidRPr="00A36D56" w:rsidRDefault="004A3C2A" w:rsidP="004A3C2A">
      <w:pPr>
        <w:spacing w:after="160" w:line="259" w:lineRule="auto"/>
        <w:rPr>
          <w:rFonts w:ascii="Bookman Old Style" w:hAnsi="Bookman Old Style"/>
          <w:b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>Objaśnienia:</w:t>
      </w:r>
    </w:p>
    <w:p w14:paraId="1FD2CF1C" w14:textId="69DA25D2" w:rsidR="00D47AD4" w:rsidRPr="00A36D56" w:rsidRDefault="003D724A" w:rsidP="00A36D56">
      <w:p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sz w:val="21"/>
          <w:szCs w:val="21"/>
          <w:vertAlign w:val="superscript"/>
        </w:rPr>
        <w:t>1</w:t>
      </w:r>
      <w:r w:rsidR="004A3C2A" w:rsidRPr="00A36D56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D47AD4" w:rsidRPr="00A36D56">
        <w:rPr>
          <w:rFonts w:ascii="Bookman Old Style" w:hAnsi="Bookman Old Style"/>
          <w:sz w:val="21"/>
          <w:szCs w:val="21"/>
        </w:rPr>
        <w:t xml:space="preserve">Stosując procedury rekrutacyjne w Uniwersytecie Opolskim  uwzględniamy klasyfikację stanowisk naukowych zgodnie z wytycznymi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Research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Profile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Descriptor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(EURAXESS):</w:t>
      </w:r>
    </w:p>
    <w:p w14:paraId="7560168C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 xml:space="preserve">First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Stage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1)</w:t>
      </w:r>
      <w:r w:rsidRPr="00A36D56">
        <w:rPr>
          <w:rFonts w:ascii="Bookman Old Style" w:hAnsi="Bookman Old Style"/>
          <w:sz w:val="21"/>
          <w:szCs w:val="21"/>
        </w:rPr>
        <w:t xml:space="preserve"> – osoby posiadające tytuł magistra oraz doświadczenie badawcze krótsze niż 4 lata; kategoria obejmuje również doktorantów.</w:t>
      </w:r>
    </w:p>
    <w:p w14:paraId="024DED9A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Recognis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2)</w:t>
      </w:r>
      <w:r w:rsidRPr="00A36D56">
        <w:rPr>
          <w:rFonts w:ascii="Bookman Old Style" w:hAnsi="Bookman Old Style"/>
          <w:sz w:val="21"/>
          <w:szCs w:val="21"/>
        </w:rPr>
        <w:t xml:space="preserve"> – naukowcy ze stopniem doktora lub jego odpowiednikiem, posiadający ponad czteroletni dorobek badawczy, lecz jeszcze nie w pełni samodzielni.</w:t>
      </w:r>
    </w:p>
    <w:p w14:paraId="02A0E06D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Establish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3)</w:t>
      </w:r>
      <w:r w:rsidRPr="00A36D56">
        <w:rPr>
          <w:rFonts w:ascii="Bookman Old Style" w:hAnsi="Bookman Old Style"/>
          <w:sz w:val="21"/>
          <w:szCs w:val="21"/>
        </w:rPr>
        <w:t xml:space="preserve"> – samodzielni badacze prowadzący niezależną działalność naukową.</w:t>
      </w:r>
    </w:p>
    <w:p w14:paraId="70CE60E8" w14:textId="32BEF9B0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Leading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4)</w:t>
      </w:r>
      <w:r w:rsidRPr="00A36D56">
        <w:rPr>
          <w:rFonts w:ascii="Bookman Old Style" w:hAnsi="Bookman Old Style"/>
          <w:sz w:val="21"/>
          <w:szCs w:val="21"/>
        </w:rPr>
        <w:t xml:space="preserve"> – doświadczeni liderzy w swojej dziedzinie, zarządzający zespołami badawczymi.</w:t>
      </w:r>
    </w:p>
    <w:p w14:paraId="258D2FF2" w14:textId="09EB5B27" w:rsidR="003D724A" w:rsidRDefault="005201AB" w:rsidP="005201AB">
      <w:pPr>
        <w:spacing w:before="100" w:beforeAutospacing="1" w:after="100" w:afterAutospacing="1" w:line="360" w:lineRule="auto"/>
        <w:rPr>
          <w:rFonts w:ascii="Bookman Old Style" w:hAnsi="Bookman Old Style"/>
          <w:sz w:val="22"/>
          <w:szCs w:val="24"/>
        </w:rPr>
      </w:pPr>
      <w:r w:rsidRPr="005823FB">
        <w:rPr>
          <w:rFonts w:ascii="Bookman Old Style" w:hAnsi="Bookman Old Style"/>
          <w:noProof/>
          <w:szCs w:val="24"/>
        </w:rPr>
        <w:drawing>
          <wp:inline distT="0" distB="0" distL="0" distR="0" wp14:anchorId="75CA3091" wp14:editId="68B6240F">
            <wp:extent cx="5811451" cy="1176338"/>
            <wp:effectExtent l="0" t="0" r="0" b="5080"/>
            <wp:docPr id="4" name="Obraz 4" descr="C:\Users\apiestrak\Downloads\profile_badaczy_eurax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iestrak\Downloads\profile_badaczy_euraxess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07" cy="120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7ADB" w14:textId="732AE721" w:rsidR="004A3C2A" w:rsidRPr="004A3C2A" w:rsidRDefault="00044131" w:rsidP="004A3C2A">
      <w:p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  <w:vertAlign w:val="superscript"/>
        </w:rPr>
        <w:t>2</w:t>
      </w:r>
      <w:r w:rsidR="004A3C2A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4A3C2A" w:rsidRPr="004A3C2A">
        <w:rPr>
          <w:rFonts w:ascii="Bookman Old Style" w:hAnsi="Bookman Old Style"/>
          <w:sz w:val="21"/>
          <w:szCs w:val="21"/>
        </w:rPr>
        <w:t>Stopnie naukowe można uznać za równoznaczne na podstawie niżej wymienionej dokumentacji:</w:t>
      </w:r>
    </w:p>
    <w:p w14:paraId="0B5DF589" w14:textId="5D6DB87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umowy międzynarodowej</w:t>
      </w:r>
      <w:r w:rsidRPr="004A3C2A">
        <w:rPr>
          <w:rFonts w:ascii="Bookman Old Style" w:hAnsi="Bookman Old Style"/>
          <w:sz w:val="21"/>
          <w:szCs w:val="21"/>
        </w:rPr>
        <w:t> dotyczącej uznawania wykształcenia między Polską a krajem pochodzenia cudzoziemca, wykaz umów dostępny jest na stronie:  </w:t>
      </w:r>
    </w:p>
    <w:p w14:paraId="2EA1314F" w14:textId="2AC94595" w:rsidR="004A3C2A" w:rsidRPr="004A3C2A" w:rsidRDefault="007C05A6" w:rsidP="00A36D56">
      <w:pPr>
        <w:pStyle w:val="Akapitzlist"/>
        <w:shd w:val="clear" w:color="auto" w:fill="FFFFFF"/>
        <w:spacing w:after="240"/>
        <w:ind w:left="1560"/>
        <w:jc w:val="both"/>
        <w:rPr>
          <w:rFonts w:ascii="Bookman Old Style" w:hAnsi="Bookman Old Style"/>
          <w:sz w:val="21"/>
          <w:szCs w:val="21"/>
        </w:rPr>
      </w:pPr>
      <w:hyperlink r:id="rId20" w:history="1">
        <w:r w:rsidR="00D95975" w:rsidRPr="008574A6">
          <w:rPr>
            <w:rStyle w:val="Hipercze"/>
            <w:rFonts w:ascii="Bookman Old Style" w:hAnsi="Bookman Old Style"/>
            <w:sz w:val="21"/>
            <w:szCs w:val="21"/>
          </w:rPr>
          <w:t>https://www.gov.pl/web/edukacja-i-nauka/umowy-dwustronne-dotyczace-uznawalnosci-wyksztalcenia</w:t>
        </w:r>
      </w:hyperlink>
      <w:r w:rsidR="004A3C2A" w:rsidRPr="004A3C2A">
        <w:rPr>
          <w:rFonts w:ascii="Bookman Old Style" w:hAnsi="Bookman Old Style"/>
          <w:sz w:val="21"/>
          <w:szCs w:val="21"/>
        </w:rPr>
        <w:t> ),</w:t>
      </w:r>
    </w:p>
    <w:p w14:paraId="78ED6170" w14:textId="2EC682E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dyplomu wydanego przez uprawnioną instytucję</w:t>
      </w:r>
      <w:r w:rsidRPr="004A3C2A">
        <w:rPr>
          <w:rFonts w:ascii="Bookman Old Style" w:hAnsi="Bookman Old Style"/>
          <w:sz w:val="21"/>
          <w:szCs w:val="21"/>
        </w:rPr>
        <w:t> działającą w systemie szkolnictwa wyższego państw członkowskich Unii Europejskiej, Organizacji Współpracy Gospodarczej i Rozwoju (OECD) lub Europejskiego Stowarzyszenia Wolnego Handlu (EFTA)</w:t>
      </w:r>
      <w:r w:rsidR="00D95975">
        <w:rPr>
          <w:rFonts w:ascii="Bookman Old Style" w:hAnsi="Bookman Old Style"/>
          <w:sz w:val="21"/>
          <w:szCs w:val="21"/>
        </w:rPr>
        <w:t>.</w:t>
      </w:r>
    </w:p>
    <w:p w14:paraId="45BFF94D" w14:textId="109862C9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nostryfikacji dyplomu</w:t>
      </w:r>
      <w:r w:rsidR="00D95975">
        <w:rPr>
          <w:rFonts w:ascii="Bookman Old Style" w:hAnsi="Bookman Old Style"/>
          <w:b/>
          <w:bCs/>
          <w:sz w:val="21"/>
          <w:szCs w:val="21"/>
        </w:rPr>
        <w:t>.</w:t>
      </w:r>
    </w:p>
    <w:p w14:paraId="226A3615" w14:textId="77777777" w:rsidR="004A3C2A" w:rsidRPr="00D47AD4" w:rsidRDefault="004A3C2A" w:rsidP="004A3C2A">
      <w:pPr>
        <w:spacing w:before="100" w:beforeAutospacing="1" w:after="100" w:afterAutospacing="1" w:line="360" w:lineRule="auto"/>
        <w:ind w:left="1560"/>
        <w:rPr>
          <w:rFonts w:ascii="Bookman Old Style" w:hAnsi="Bookman Old Style"/>
          <w:sz w:val="22"/>
          <w:szCs w:val="24"/>
        </w:rPr>
      </w:pPr>
    </w:p>
    <w:p w14:paraId="524D57DA" w14:textId="07136612" w:rsidR="00EC604D" w:rsidRPr="005201AB" w:rsidRDefault="00EC604D" w:rsidP="005201AB">
      <w:pPr>
        <w:pStyle w:val="Nagwek1"/>
        <w:tabs>
          <w:tab w:val="left" w:pos="263"/>
        </w:tabs>
        <w:rPr>
          <w:rFonts w:ascii="Bookman Old Style" w:hAnsi="Bookman Old Style"/>
          <w:b w:val="0"/>
          <w:i/>
          <w:sz w:val="22"/>
          <w:szCs w:val="22"/>
        </w:rPr>
      </w:pPr>
    </w:p>
    <w:sectPr w:rsidR="00EC604D" w:rsidRPr="005201AB" w:rsidSect="002E7295">
      <w:footerReference w:type="default" r:id="rId21"/>
      <w:pgSz w:w="11906" w:h="16838"/>
      <w:pgMar w:top="993" w:right="1274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AD834" w14:textId="77777777" w:rsidR="007C05A6" w:rsidRDefault="007C05A6" w:rsidP="00C30A8A">
      <w:r>
        <w:separator/>
      </w:r>
    </w:p>
  </w:endnote>
  <w:endnote w:type="continuationSeparator" w:id="0">
    <w:p w14:paraId="2766ECD1" w14:textId="77777777" w:rsidR="007C05A6" w:rsidRDefault="007C05A6" w:rsidP="00C3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40898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29F2F0" w14:textId="7E9F3AF5" w:rsidR="001A0220" w:rsidRDefault="001A0220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23034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23034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A93BE69" w14:textId="77777777" w:rsidR="001A0220" w:rsidRDefault="001A02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73D21" w14:textId="77777777" w:rsidR="007C05A6" w:rsidRDefault="007C05A6" w:rsidP="00C30A8A">
      <w:r>
        <w:separator/>
      </w:r>
    </w:p>
  </w:footnote>
  <w:footnote w:type="continuationSeparator" w:id="0">
    <w:p w14:paraId="64789910" w14:textId="77777777" w:rsidR="007C05A6" w:rsidRDefault="007C05A6" w:rsidP="00C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36CE"/>
    <w:multiLevelType w:val="multilevel"/>
    <w:tmpl w:val="68840518"/>
    <w:lvl w:ilvl="0">
      <w:numFmt w:val="bullet"/>
      <w:lvlText w:val=""/>
      <w:lvlJc w:val="left"/>
      <w:pPr>
        <w:ind w:left="50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226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94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66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38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10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2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4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266" w:hanging="360"/>
      </w:pPr>
      <w:rPr>
        <w:rFonts w:ascii="Wingdings" w:hAnsi="Wingdings"/>
      </w:rPr>
    </w:lvl>
  </w:abstractNum>
  <w:abstractNum w:abstractNumId="1" w15:restartNumberingAfterBreak="0">
    <w:nsid w:val="0AA5146A"/>
    <w:multiLevelType w:val="multilevel"/>
    <w:tmpl w:val="C49E575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i w:val="0"/>
        <w:iCs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0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E5DD6"/>
    <w:multiLevelType w:val="hybridMultilevel"/>
    <w:tmpl w:val="E2600C0A"/>
    <w:lvl w:ilvl="0" w:tplc="54721E12">
      <w:start w:val="1"/>
      <w:numFmt w:val="decimal"/>
      <w:lvlText w:val="%1."/>
      <w:lvlJc w:val="left"/>
      <w:pPr>
        <w:ind w:left="1125" w:hanging="7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C0616"/>
    <w:multiLevelType w:val="hybridMultilevel"/>
    <w:tmpl w:val="3CDADA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7C77"/>
    <w:multiLevelType w:val="hybridMultilevel"/>
    <w:tmpl w:val="474A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53E79"/>
    <w:multiLevelType w:val="hybridMultilevel"/>
    <w:tmpl w:val="77CC6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32EF5"/>
    <w:multiLevelType w:val="hybridMultilevel"/>
    <w:tmpl w:val="7486BE9E"/>
    <w:lvl w:ilvl="0" w:tplc="57025F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F41D2"/>
    <w:multiLevelType w:val="hybridMultilevel"/>
    <w:tmpl w:val="D15C775E"/>
    <w:lvl w:ilvl="0" w:tplc="041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249A581F"/>
    <w:multiLevelType w:val="hybridMultilevel"/>
    <w:tmpl w:val="95A09E3E"/>
    <w:lvl w:ilvl="0" w:tplc="B03CA3AC">
      <w:start w:val="1"/>
      <w:numFmt w:val="decimal"/>
      <w:suff w:val="space"/>
      <w:lvlText w:val="%1."/>
      <w:lvlJc w:val="left"/>
      <w:pPr>
        <w:ind w:left="721" w:hanging="15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43E3"/>
    <w:multiLevelType w:val="hybridMultilevel"/>
    <w:tmpl w:val="EBD4E5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14B5E"/>
    <w:multiLevelType w:val="hybridMultilevel"/>
    <w:tmpl w:val="55E48A24"/>
    <w:lvl w:ilvl="0" w:tplc="0986A48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D1A"/>
    <w:multiLevelType w:val="hybridMultilevel"/>
    <w:tmpl w:val="E5C446F2"/>
    <w:lvl w:ilvl="0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49783E30"/>
    <w:multiLevelType w:val="multilevel"/>
    <w:tmpl w:val="0446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0"/>
      <w:numFmt w:val="decimal"/>
      <w:lvlText w:val="%2"/>
      <w:lvlJc w:val="left"/>
      <w:pPr>
        <w:ind w:left="144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786" w:hanging="360"/>
      </w:pPr>
      <w:rPr>
        <w:rFonts w:ascii="Bookman Old Style" w:hAnsi="Bookman Old Style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2029E"/>
    <w:multiLevelType w:val="multilevel"/>
    <w:tmpl w:val="1BCE12B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556F38DC"/>
    <w:multiLevelType w:val="hybridMultilevel"/>
    <w:tmpl w:val="7924BA3A"/>
    <w:lvl w:ilvl="0" w:tplc="44668F42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1263B"/>
    <w:multiLevelType w:val="hybridMultilevel"/>
    <w:tmpl w:val="A46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82C5B"/>
    <w:multiLevelType w:val="hybridMultilevel"/>
    <w:tmpl w:val="93BE8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D482B"/>
    <w:multiLevelType w:val="hybridMultilevel"/>
    <w:tmpl w:val="D4AC48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64C"/>
    <w:multiLevelType w:val="hybridMultilevel"/>
    <w:tmpl w:val="C382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8454A"/>
    <w:multiLevelType w:val="hybridMultilevel"/>
    <w:tmpl w:val="BA9C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61B9F"/>
    <w:multiLevelType w:val="hybridMultilevel"/>
    <w:tmpl w:val="B620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E41ED"/>
    <w:multiLevelType w:val="multilevel"/>
    <w:tmpl w:val="C682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74694"/>
    <w:multiLevelType w:val="hybridMultilevel"/>
    <w:tmpl w:val="CA944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4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9"/>
  </w:num>
  <w:num w:numId="9">
    <w:abstractNumId w:val="22"/>
  </w:num>
  <w:num w:numId="10">
    <w:abstractNumId w:val="19"/>
  </w:num>
  <w:num w:numId="11">
    <w:abstractNumId w:val="3"/>
  </w:num>
  <w:num w:numId="12">
    <w:abstractNumId w:val="1"/>
  </w:num>
  <w:num w:numId="13">
    <w:abstractNumId w:val="1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7"/>
  </w:num>
  <w:num w:numId="17">
    <w:abstractNumId w:val="0"/>
  </w:num>
  <w:num w:numId="18">
    <w:abstractNumId w:val="16"/>
  </w:num>
  <w:num w:numId="19">
    <w:abstractNumId w:val="13"/>
  </w:num>
  <w:num w:numId="20">
    <w:abstractNumId w:val="20"/>
  </w:num>
  <w:num w:numId="21">
    <w:abstractNumId w:val="18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MrSwNDA0NTMyMbVU0lEKTi0uzszPAykwqgUAiHIjBywAAAA="/>
  </w:docVars>
  <w:rsids>
    <w:rsidRoot w:val="002E7295"/>
    <w:rsid w:val="0000231B"/>
    <w:rsid w:val="0000595D"/>
    <w:rsid w:val="000155C1"/>
    <w:rsid w:val="00016E64"/>
    <w:rsid w:val="0002033F"/>
    <w:rsid w:val="00023920"/>
    <w:rsid w:val="000246F6"/>
    <w:rsid w:val="0004371E"/>
    <w:rsid w:val="00044131"/>
    <w:rsid w:val="000708DC"/>
    <w:rsid w:val="00074C6A"/>
    <w:rsid w:val="0008246D"/>
    <w:rsid w:val="000A02A9"/>
    <w:rsid w:val="000A20F6"/>
    <w:rsid w:val="000A2E14"/>
    <w:rsid w:val="000A3898"/>
    <w:rsid w:val="000B164F"/>
    <w:rsid w:val="000D0D82"/>
    <w:rsid w:val="000E0A00"/>
    <w:rsid w:val="000E5CFE"/>
    <w:rsid w:val="000E7AE1"/>
    <w:rsid w:val="000F4CE1"/>
    <w:rsid w:val="001155DC"/>
    <w:rsid w:val="001160CD"/>
    <w:rsid w:val="001245DB"/>
    <w:rsid w:val="001341CA"/>
    <w:rsid w:val="001672AB"/>
    <w:rsid w:val="00171368"/>
    <w:rsid w:val="00174459"/>
    <w:rsid w:val="0018054B"/>
    <w:rsid w:val="00180554"/>
    <w:rsid w:val="00181FDD"/>
    <w:rsid w:val="0018341B"/>
    <w:rsid w:val="00184B4E"/>
    <w:rsid w:val="00193D46"/>
    <w:rsid w:val="001947AD"/>
    <w:rsid w:val="001A0220"/>
    <w:rsid w:val="001A0607"/>
    <w:rsid w:val="001A26B9"/>
    <w:rsid w:val="001A7F18"/>
    <w:rsid w:val="001B2EB2"/>
    <w:rsid w:val="001B4F6B"/>
    <w:rsid w:val="001C7778"/>
    <w:rsid w:val="001E0079"/>
    <w:rsid w:val="001E492C"/>
    <w:rsid w:val="001F37A4"/>
    <w:rsid w:val="00203ECF"/>
    <w:rsid w:val="00212135"/>
    <w:rsid w:val="00217F00"/>
    <w:rsid w:val="00224D8E"/>
    <w:rsid w:val="00230CE0"/>
    <w:rsid w:val="002343C6"/>
    <w:rsid w:val="00237D3E"/>
    <w:rsid w:val="002478C7"/>
    <w:rsid w:val="00264405"/>
    <w:rsid w:val="00276ED0"/>
    <w:rsid w:val="00277856"/>
    <w:rsid w:val="002B07F3"/>
    <w:rsid w:val="002C1E13"/>
    <w:rsid w:val="002C48DB"/>
    <w:rsid w:val="002D519E"/>
    <w:rsid w:val="002D6FEB"/>
    <w:rsid w:val="002E2EB0"/>
    <w:rsid w:val="002E7295"/>
    <w:rsid w:val="002F54BD"/>
    <w:rsid w:val="0030036A"/>
    <w:rsid w:val="003032ED"/>
    <w:rsid w:val="003057CC"/>
    <w:rsid w:val="0032455F"/>
    <w:rsid w:val="0034127A"/>
    <w:rsid w:val="0035597A"/>
    <w:rsid w:val="00362702"/>
    <w:rsid w:val="00365940"/>
    <w:rsid w:val="003774C9"/>
    <w:rsid w:val="0037756D"/>
    <w:rsid w:val="00391EF5"/>
    <w:rsid w:val="00393968"/>
    <w:rsid w:val="0039722B"/>
    <w:rsid w:val="003C1379"/>
    <w:rsid w:val="003C1504"/>
    <w:rsid w:val="003D724A"/>
    <w:rsid w:val="003E41D6"/>
    <w:rsid w:val="003E5F60"/>
    <w:rsid w:val="003F4672"/>
    <w:rsid w:val="004035B3"/>
    <w:rsid w:val="00430023"/>
    <w:rsid w:val="00431DE6"/>
    <w:rsid w:val="00434C08"/>
    <w:rsid w:val="00454DEB"/>
    <w:rsid w:val="00477F93"/>
    <w:rsid w:val="00486DAF"/>
    <w:rsid w:val="00491298"/>
    <w:rsid w:val="004912AC"/>
    <w:rsid w:val="00495790"/>
    <w:rsid w:val="004A3C2A"/>
    <w:rsid w:val="004A6656"/>
    <w:rsid w:val="004A75AB"/>
    <w:rsid w:val="004D4AD0"/>
    <w:rsid w:val="004E7C3C"/>
    <w:rsid w:val="004F00F0"/>
    <w:rsid w:val="004F447C"/>
    <w:rsid w:val="004F5547"/>
    <w:rsid w:val="005108DF"/>
    <w:rsid w:val="00517E7F"/>
    <w:rsid w:val="005201AB"/>
    <w:rsid w:val="00557D16"/>
    <w:rsid w:val="005651E2"/>
    <w:rsid w:val="0057079A"/>
    <w:rsid w:val="00583269"/>
    <w:rsid w:val="005961A4"/>
    <w:rsid w:val="005A093D"/>
    <w:rsid w:val="005A0F98"/>
    <w:rsid w:val="005B202C"/>
    <w:rsid w:val="005B7CF4"/>
    <w:rsid w:val="005D2262"/>
    <w:rsid w:val="005E124F"/>
    <w:rsid w:val="005E1546"/>
    <w:rsid w:val="005F1D49"/>
    <w:rsid w:val="005F2AF5"/>
    <w:rsid w:val="005F2C11"/>
    <w:rsid w:val="005F394C"/>
    <w:rsid w:val="00601D77"/>
    <w:rsid w:val="006102CF"/>
    <w:rsid w:val="006104DD"/>
    <w:rsid w:val="00625A6A"/>
    <w:rsid w:val="00644C27"/>
    <w:rsid w:val="00655743"/>
    <w:rsid w:val="00677571"/>
    <w:rsid w:val="006A053F"/>
    <w:rsid w:val="006D1A3A"/>
    <w:rsid w:val="006E1D70"/>
    <w:rsid w:val="006E41F7"/>
    <w:rsid w:val="007120DA"/>
    <w:rsid w:val="00721AAD"/>
    <w:rsid w:val="00723218"/>
    <w:rsid w:val="007275A1"/>
    <w:rsid w:val="00767F2C"/>
    <w:rsid w:val="0077670A"/>
    <w:rsid w:val="00783386"/>
    <w:rsid w:val="00794DCD"/>
    <w:rsid w:val="007A0508"/>
    <w:rsid w:val="007A078B"/>
    <w:rsid w:val="007A1336"/>
    <w:rsid w:val="007C05A6"/>
    <w:rsid w:val="007D2F09"/>
    <w:rsid w:val="007E0F06"/>
    <w:rsid w:val="007F361A"/>
    <w:rsid w:val="007F6249"/>
    <w:rsid w:val="00813397"/>
    <w:rsid w:val="008255AB"/>
    <w:rsid w:val="0084385D"/>
    <w:rsid w:val="00853D5B"/>
    <w:rsid w:val="0086171B"/>
    <w:rsid w:val="00864B93"/>
    <w:rsid w:val="00882C58"/>
    <w:rsid w:val="00884AC0"/>
    <w:rsid w:val="008903DD"/>
    <w:rsid w:val="008C6554"/>
    <w:rsid w:val="008D507E"/>
    <w:rsid w:val="008F2DD3"/>
    <w:rsid w:val="008F738A"/>
    <w:rsid w:val="00903A8D"/>
    <w:rsid w:val="0093351B"/>
    <w:rsid w:val="009405C7"/>
    <w:rsid w:val="00942A5E"/>
    <w:rsid w:val="00952BF3"/>
    <w:rsid w:val="009640EC"/>
    <w:rsid w:val="009741CB"/>
    <w:rsid w:val="009801B6"/>
    <w:rsid w:val="009812F8"/>
    <w:rsid w:val="009837A2"/>
    <w:rsid w:val="009A43B4"/>
    <w:rsid w:val="009B6A9E"/>
    <w:rsid w:val="009C2755"/>
    <w:rsid w:val="009C2D62"/>
    <w:rsid w:val="009D65E8"/>
    <w:rsid w:val="009F5912"/>
    <w:rsid w:val="00A276B2"/>
    <w:rsid w:val="00A306BB"/>
    <w:rsid w:val="00A30FE9"/>
    <w:rsid w:val="00A36D56"/>
    <w:rsid w:val="00A377F1"/>
    <w:rsid w:val="00A41F1F"/>
    <w:rsid w:val="00A45F31"/>
    <w:rsid w:val="00A9203C"/>
    <w:rsid w:val="00AA0C55"/>
    <w:rsid w:val="00AA2836"/>
    <w:rsid w:val="00AA30EC"/>
    <w:rsid w:val="00AB42F2"/>
    <w:rsid w:val="00AD2A9A"/>
    <w:rsid w:val="00AD762B"/>
    <w:rsid w:val="00AE16C0"/>
    <w:rsid w:val="00B20BB8"/>
    <w:rsid w:val="00B228C0"/>
    <w:rsid w:val="00B26620"/>
    <w:rsid w:val="00B34077"/>
    <w:rsid w:val="00B37D07"/>
    <w:rsid w:val="00B57E50"/>
    <w:rsid w:val="00B87766"/>
    <w:rsid w:val="00BB6405"/>
    <w:rsid w:val="00BD159F"/>
    <w:rsid w:val="00BE0274"/>
    <w:rsid w:val="00BE05AD"/>
    <w:rsid w:val="00BF3F1F"/>
    <w:rsid w:val="00BF7A43"/>
    <w:rsid w:val="00C0254D"/>
    <w:rsid w:val="00C02E3B"/>
    <w:rsid w:val="00C0542A"/>
    <w:rsid w:val="00C073EF"/>
    <w:rsid w:val="00C30A8A"/>
    <w:rsid w:val="00C41C64"/>
    <w:rsid w:val="00C57EBE"/>
    <w:rsid w:val="00C74F1B"/>
    <w:rsid w:val="00C815FD"/>
    <w:rsid w:val="00C92734"/>
    <w:rsid w:val="00CC0329"/>
    <w:rsid w:val="00CC0C04"/>
    <w:rsid w:val="00CF3372"/>
    <w:rsid w:val="00CF39FE"/>
    <w:rsid w:val="00D11ED3"/>
    <w:rsid w:val="00D13350"/>
    <w:rsid w:val="00D153D8"/>
    <w:rsid w:val="00D1795B"/>
    <w:rsid w:val="00D21BFA"/>
    <w:rsid w:val="00D23034"/>
    <w:rsid w:val="00D2759D"/>
    <w:rsid w:val="00D379E7"/>
    <w:rsid w:val="00D402C3"/>
    <w:rsid w:val="00D43D69"/>
    <w:rsid w:val="00D4401C"/>
    <w:rsid w:val="00D46F30"/>
    <w:rsid w:val="00D47AD4"/>
    <w:rsid w:val="00D61EA3"/>
    <w:rsid w:val="00D64A1E"/>
    <w:rsid w:val="00D747FA"/>
    <w:rsid w:val="00D80280"/>
    <w:rsid w:val="00D95975"/>
    <w:rsid w:val="00D96070"/>
    <w:rsid w:val="00DB6077"/>
    <w:rsid w:val="00DB6A53"/>
    <w:rsid w:val="00DD78D4"/>
    <w:rsid w:val="00E04733"/>
    <w:rsid w:val="00E05329"/>
    <w:rsid w:val="00E073AE"/>
    <w:rsid w:val="00E07732"/>
    <w:rsid w:val="00E17076"/>
    <w:rsid w:val="00E40A24"/>
    <w:rsid w:val="00E40D6D"/>
    <w:rsid w:val="00E6389A"/>
    <w:rsid w:val="00E646E1"/>
    <w:rsid w:val="00E672C2"/>
    <w:rsid w:val="00E93312"/>
    <w:rsid w:val="00EA159F"/>
    <w:rsid w:val="00EA6D49"/>
    <w:rsid w:val="00EB5A99"/>
    <w:rsid w:val="00EC604D"/>
    <w:rsid w:val="00EC7221"/>
    <w:rsid w:val="00ED1183"/>
    <w:rsid w:val="00EE40D2"/>
    <w:rsid w:val="00EF198A"/>
    <w:rsid w:val="00EF20D3"/>
    <w:rsid w:val="00EF4319"/>
    <w:rsid w:val="00EF7006"/>
    <w:rsid w:val="00F011B8"/>
    <w:rsid w:val="00F0546A"/>
    <w:rsid w:val="00F05ABC"/>
    <w:rsid w:val="00F06F3B"/>
    <w:rsid w:val="00F44D3F"/>
    <w:rsid w:val="00F5412B"/>
    <w:rsid w:val="00F54C65"/>
    <w:rsid w:val="00F554A8"/>
    <w:rsid w:val="00F65485"/>
    <w:rsid w:val="00F804E7"/>
    <w:rsid w:val="00F85FB1"/>
    <w:rsid w:val="00FA751B"/>
    <w:rsid w:val="00FC451A"/>
    <w:rsid w:val="00FC4927"/>
    <w:rsid w:val="00FD2D43"/>
    <w:rsid w:val="00FD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5764"/>
  <w15:docId w15:val="{EED2186D-647D-4641-8695-2E8A3AAAE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7295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E7295"/>
    <w:pPr>
      <w:keepNext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E7295"/>
    <w:rPr>
      <w:rFonts w:ascii="Times New Roman" w:eastAsia="Times New Roman" w:hAnsi="Times New Roman" w:cs="Times New Roman"/>
      <w:b/>
      <w:sz w:val="24"/>
      <w:lang w:eastAsia="pl-PL"/>
    </w:rPr>
  </w:style>
  <w:style w:type="paragraph" w:styleId="NormalnyWeb">
    <w:name w:val="Normal (Web)"/>
    <w:basedOn w:val="Normalny"/>
    <w:uiPriority w:val="99"/>
    <w:unhideWhenUsed/>
    <w:rsid w:val="002E7295"/>
    <w:pPr>
      <w:spacing w:before="100" w:beforeAutospacing="1" w:after="100" w:afterAutospacing="1"/>
    </w:pPr>
    <w:rPr>
      <w:szCs w:val="24"/>
    </w:rPr>
  </w:style>
  <w:style w:type="character" w:styleId="Hipercze">
    <w:name w:val="Hyperlink"/>
    <w:basedOn w:val="Domylnaczcionkaakapitu"/>
    <w:uiPriority w:val="99"/>
    <w:unhideWhenUsed/>
    <w:rsid w:val="002E7295"/>
    <w:rPr>
      <w:color w:val="0000FF"/>
      <w:u w:val="single"/>
    </w:rPr>
  </w:style>
  <w:style w:type="table" w:styleId="Tabela-Siatka">
    <w:name w:val="Table Grid"/>
    <w:basedOn w:val="Standardowy"/>
    <w:rsid w:val="002E7295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qFormat/>
    <w:rsid w:val="002E729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30A8A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30A8A"/>
    <w:rPr>
      <w:rFonts w:ascii="Times New Roman" w:eastAsia="Times New Roman" w:hAnsi="Times New Roman" w:cs="Times New Roman"/>
      <w:sz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30A8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1E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1E13"/>
    <w:pPr>
      <w:spacing w:after="160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1E13"/>
    <w:rPr>
      <w:rFonts w:asciiTheme="minorHAnsi" w:hAnsiTheme="minorHAnsi" w:cstheme="minorBidi"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1E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1E13"/>
    <w:rPr>
      <w:rFonts w:ascii="Segoe UI" w:eastAsia="Times New Roman" w:hAnsi="Segoe UI" w:cs="Segoe UI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9203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5597A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customStyle="1" w:styleId="Default">
    <w:name w:val="Default"/>
    <w:rsid w:val="00B228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492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492C"/>
    <w:rPr>
      <w:rFonts w:ascii="Times New Roman" w:eastAsia="Times New Roman" w:hAnsi="Times New Roman" w:cs="Times New Roman"/>
      <w:b/>
      <w:bCs/>
      <w:sz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4F5547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0542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9597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AF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5B7C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ferty.praca.gov.pl/portal/strona-glowna" TargetMode="External"/><Relationship Id="rId18" Type="http://schemas.openxmlformats.org/officeDocument/2006/relationships/hyperlink" Target="https://monitor.uni.opole.pl/423-lista/d/7044/5/?reporef=%2F%3Fsearch-global%3D143%252f2024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bazaogloszen.nauka.gov.pl/" TargetMode="External"/><Relationship Id="rId17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0" Type="http://schemas.openxmlformats.org/officeDocument/2006/relationships/hyperlink" Target="https://www.gov.pl/web/edukacja-i-nauka/umowy-dwustronne-dotyczace-uznawalnosci-wyksztalceni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iopole.bip.gov.pl/search/joboffer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sp.uni.opole.pl/wp-content/uploads/sites/118/kwestionariusz.do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axess.ec.europa.eu/jobs/search?f%5B0%5D=keywords%3Aopole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uni.opole.pl/oferty-pracy/" TargetMode="External"/><Relationship Id="rId14" Type="http://schemas.openxmlformats.org/officeDocument/2006/relationships/hyperlink" Target="mailto:psychologia@uni.opole.p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AEAABE-0011-4C2E-8C65-85A70B33945C}">
  <we:reference id="wa200001361" version="2.129.3.0" store="en-US" storeType="OMEX"/>
  <we:alternateReferences>
    <we:reference id="WA200001361" version="2.129.3.0" store="" storeType="OMEX"/>
  </we:alternateReferences>
  <we:properties>
    <we:property name="paperpal-document-id" value="&quot;b7acab84-612f-425d-a0aa-5050fd92d633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3004</Words>
  <Characters>18027</Characters>
  <Application>Microsoft Office Word</Application>
  <DocSecurity>0</DocSecurity>
  <Lines>150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usz Kowal</cp:lastModifiedBy>
  <cp:revision>2</cp:revision>
  <cp:lastPrinted>2026-04-30T05:47:00Z</cp:lastPrinted>
  <dcterms:created xsi:type="dcterms:W3CDTF">2026-05-26T10:55:00Z</dcterms:created>
  <dcterms:modified xsi:type="dcterms:W3CDTF">2026-05-26T10:55:00Z</dcterms:modified>
</cp:coreProperties>
</file>